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Taylor Luckenbill</w:t>
      </w:r>
    </w:p>
    <w:p>
      <w:pPr>
        <w:pStyle w:val="Date"/>
      </w:pPr>
      <w:r>
        <w:t xml:space="preserve">September 22,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Stage 14:&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Start w:id="29" w:name="analysis-objective"/>
    <w:p>
      <w:pPr>
        <w:pStyle w:val="Heading1"/>
      </w:pPr>
      <w:r>
        <w:t xml:space="preserve">1. Analysis Objective</w:t>
      </w:r>
    </w:p>
    <w:bookmarkStart w:id="20" w:name="data-preparation-activities"/>
    <w:p>
      <w:pPr>
        <w:pStyle w:val="Heading2"/>
      </w:pPr>
      <w:r>
        <w:t xml:space="preserve">1.1 Data Preparation Activities</w:t>
      </w:r>
    </w:p>
    <w:p>
      <w:pPr>
        <w:pStyle w:val="FirstParagraph"/>
      </w:pPr>
      <w:r>
        <w:t xml:space="preserve">In order to complete the analysis the first step is to load and prepare the data. For this analysis I will update data types, calculate average salary, remove extraneous characters from relevant data text, and replace null values.</w:t>
      </w:r>
    </w:p>
    <w:p>
      <w:pPr>
        <w:pStyle w:val="BodyText"/>
      </w:pPr>
      <w:r>
        <w:t xml:space="preserve">For the data set job_postings save as df and change the columns SALARY_FROM, SALARY_TO, SALARY, MIN_YEARS_EXPERIENCE, and MAX_YEARS_EXPERIENCE to type float.</w:t>
      </w:r>
    </w:p>
    <w:p>
      <w:pPr>
        <w:pStyle w:val="SourceCode"/>
      </w:pPr>
      <w:r>
        <w:rPr>
          <w:rStyle w:val="NormalTok"/>
        </w:rPr>
        <w:t xml:space="preserve">df </w:t>
      </w:r>
      <w:r>
        <w:rPr>
          <w:rStyle w:val="OperatorTok"/>
        </w:rPr>
        <w:t xml:space="preserve">=</w:t>
      </w:r>
      <w:r>
        <w:rPr>
          <w:rStyle w:val="NormalTok"/>
        </w:rPr>
        <w:t xml:space="preserve"> (</w:t>
      </w:r>
      <w:r>
        <w:br/>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w:t>
      </w:r>
    </w:p>
    <w:p>
      <w:pPr>
        <w:pStyle w:val="FirstParagraph"/>
      </w:pPr>
      <w:r>
        <w:t xml:space="preserve">Next the median needs to be calculated as it will be used to fill na values. Create a new method called compute_median.</w:t>
      </w:r>
    </w:p>
    <w:p>
      <w:pPr>
        <w:pStyle w:val="SourceCode"/>
      </w:pPr>
      <w:r>
        <w:rPr>
          <w:rStyle w:val="KeywordTok"/>
        </w:rPr>
        <w:t xml:space="preserve">def</w:t>
      </w:r>
      <w:r>
        <w:rPr>
          <w:rStyle w:val="NormalTok"/>
        </w:rPr>
        <w:t xml:space="preserve"> compute_median(sdf,col_name):</w:t>
      </w:r>
      <w:r>
        <w:br/>
      </w:r>
      <w:r>
        <w:rPr>
          <w:rStyle w:val="NormalTok"/>
        </w:rPr>
        <w:t xml:space="preserve">    q </w:t>
      </w:r>
      <w:r>
        <w:rPr>
          <w:rStyle w:val="OperatorTok"/>
        </w:rPr>
        <w:t xml:space="preserve">=</w:t>
      </w:r>
      <w:r>
        <w:rPr>
          <w:rStyle w:val="NormalTok"/>
        </w:rPr>
        <w:t xml:space="preserve"> sdf.approxQuantile(col_name,[</w:t>
      </w:r>
      <w:r>
        <w:rPr>
          <w:rStyle w:val="FloatTok"/>
        </w:rPr>
        <w:t xml:space="preserve">0.5</w:t>
      </w:r>
      <w:r>
        <w:rPr>
          <w:rStyle w:val="Normal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p>
    <w:p>
      <w:pPr>
        <w:pStyle w:val="SourceCode"/>
      </w:pPr>
      <w:r>
        <w:rPr>
          <w:rStyle w:val="VerbatimChar"/>
        </w:rPr>
        <w:t xml:space="preserve">[Stage 16:&gt;                                                         (0 + 1) / 1]                                                                                [Stage 17:&gt;                                                         (0 + 1) / 1]                                                                                [Stage 18:&gt;                                                         (0 + 1) / 1]                                                                                </w:t>
      </w:r>
    </w:p>
    <w:p>
      <w:pPr>
        <w:pStyle w:val="SourceCode"/>
      </w:pPr>
      <w:r>
        <w:rPr>
          <w:rStyle w:val="VerbatimChar"/>
        </w:rPr>
        <w:t xml:space="preserve">medians:  87295.0 130042.0 115024.0</w:t>
      </w:r>
    </w:p>
    <w:p>
      <w:pPr>
        <w:pStyle w:val="FirstParagraph"/>
      </w:pPr>
      <w:r>
        <w:t xml:space="preserve">Next fill the missing values in the SALARY_FROM, SALARY_TO, SALARY with the median values.</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p>
    <w:p>
      <w:pPr>
        <w:pStyle w:val="FirstParagraph"/>
      </w:pPr>
      <w:r>
        <w:t xml:space="preserve">Calculate average salary by adding the min and max salaries and dividing by 2.</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Average Salary"</w:t>
      </w:r>
      <w:r>
        <w:rPr>
          <w:rStyle w:val="NormalTok"/>
        </w:rPr>
        <w:t xml:space="preserve">,(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FirstParagraph"/>
      </w:pPr>
      <w:r>
        <w:t xml:space="preserve">Next remove extraneous characters from education level name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w:t>
      </w:r>
    </w:p>
    <w:bookmarkEnd w:id="20"/>
    <w:bookmarkStart w:id="28" w:name="Xb67bfa9bcbcc2923abd142b0d8cbc7ccfb40357"/>
    <w:p>
      <w:pPr>
        <w:pStyle w:val="Heading2"/>
      </w:pPr>
      <w:r>
        <w:t xml:space="preserve">1.2 Create a box and whisker plot to analyze variation across occupations.</w:t>
      </w:r>
    </w:p>
    <w:bookmarkStart w:id="21" w:name="begin-with-more-data-prep"/>
    <w:p>
      <w:pPr>
        <w:pStyle w:val="Heading3"/>
      </w:pPr>
      <w:r>
        <w:t xml:space="preserve">1.2.1 Begin with more data prep</w:t>
      </w:r>
    </w:p>
    <w:p>
      <w:pPr>
        <w:pStyle w:val="FirstParagraph"/>
      </w:pPr>
      <w:r>
        <w:t xml:space="preserve">Select the columns to maintain in the analysis</w:t>
      </w:r>
    </w:p>
    <w:p>
      <w:pPr>
        <w:pStyle w:val="SourceCode"/>
      </w:pP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p>
    <w:p>
      <w:pPr>
        <w:pStyle w:val="FirstParagraph"/>
      </w:pPr>
      <w:r>
        <w:rPr>
          <w:rStyle w:val="VerbatimChar"/>
        </w:rPr>
        <w:t xml:space="preserve">confirmed selected columns</w:t>
      </w:r>
    </w:p>
    <w:p>
      <w:pPr>
        <w:pStyle w:val="SourceCode"/>
      </w:pPr>
      <w:r>
        <w:rPr>
          <w:rStyle w:val="NormalTok"/>
        </w:rPr>
        <w:t xml:space="preserve">df_selected </w:t>
      </w:r>
      <w:r>
        <w:rPr>
          <w:rStyle w:val="OperatorTok"/>
        </w:rPr>
        <w:t xml:space="preserve">=</w:t>
      </w:r>
      <w:r>
        <w:rPr>
          <w:rStyle w:val="NormalTok"/>
        </w:rPr>
        <w:t xml:space="preserve"> df.select(export_cols)</w:t>
      </w:r>
      <w:r>
        <w:br/>
      </w:r>
      <w:r>
        <w:rPr>
          <w:rStyle w:val="NormalTok"/>
        </w:rPr>
        <w:t xml:space="preserve">df_selected.show(</w:t>
      </w:r>
      <w:r>
        <w:rPr>
          <w:rStyle w:val="DecValTok"/>
        </w:rPr>
        <w:t xml:space="preserve">3</w:t>
      </w:r>
      <w:r>
        <w:rPr>
          <w:rStyle w:val="NormalTok"/>
        </w:rPr>
        <w:t xml:space="preserve">)</w:t>
      </w:r>
    </w:p>
    <w:p>
      <w:pPr>
        <w:pStyle w:val="SourceCode"/>
      </w:pPr>
      <w:r>
        <w:rPr>
          <w:rStyle w:val="VerbatimChar"/>
        </w:rPr>
        <w:t xml:space="preserve">+---------------------+----------------+--------------------+--------------+----------------------------------+</w:t>
      </w:r>
      <w:r>
        <w:br/>
      </w:r>
      <w:r>
        <w:rPr>
          <w:rStyle w:val="VerbatimChar"/>
        </w:rPr>
        <w:t xml:space="preserve">|EDUCATION_LEVELS_NAME|REMOTE_TYPE_NAME|MAX_YEARS_EXPERIENCE|Average Salary|LOT_V6_SPECIALIZED_OCCUPATION_NAME|</w:t>
      </w:r>
      <w:r>
        <w:br/>
      </w:r>
      <w:r>
        <w:rPr>
          <w:rStyle w:val="VerbatimChar"/>
        </w:rPr>
        <w:t xml:space="preserve">+---------------------+----------------+--------------------+--------------+----------------------------------+</w:t>
      </w:r>
      <w:r>
        <w:br/>
      </w:r>
      <w:r>
        <w:rPr>
          <w:rStyle w:val="VerbatimChar"/>
        </w:rPr>
        <w:t xml:space="preserve">| [  "Bachelor's de...|          [None]|                 2.0|      108668.5|              General ERP Analy...|</w:t>
      </w:r>
      <w:r>
        <w:br/>
      </w:r>
      <w:r>
        <w:rPr>
          <w:rStyle w:val="VerbatimChar"/>
        </w:rPr>
        <w:t xml:space="preserve">| [  "No Education ...|          Remote|                 3.0|      108668.5|              Oracle Consultant...|</w:t>
      </w:r>
      <w:r>
        <w:br/>
      </w:r>
      <w:r>
        <w:rPr>
          <w:rStyle w:val="VerbatimChar"/>
        </w:rPr>
        <w:t xml:space="preserve">| [  "Bachelor's de...|          [None]|                NULL|      108668.5|                      Data Analyst|</w:t>
      </w:r>
      <w:r>
        <w:br/>
      </w:r>
      <w:r>
        <w:rPr>
          <w:rStyle w:val="VerbatimChar"/>
        </w:rPr>
        <w:t xml:space="preserve">+---------------------+----------------+--------------------+--------------+----------------------------------+</w:t>
      </w:r>
      <w:r>
        <w:br/>
      </w:r>
      <w:r>
        <w:rPr>
          <w:rStyle w:val="VerbatimChar"/>
        </w:rPr>
        <w:t xml:space="preserve">only showing top 3 rows</w:t>
      </w:r>
    </w:p>
    <w:p>
      <w:pPr>
        <w:pStyle w:val="FirstParagraph"/>
      </w:pPr>
      <w:r>
        <w:t xml:space="preserve">Transform pyspark data into pandas dataframe from visualization.</w:t>
      </w:r>
    </w:p>
    <w:p>
      <w:pPr>
        <w:pStyle w:val="SourceCode"/>
      </w:pP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house_clean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20:&gt;                                                         (0 + 1) / 1]                                                                                </w:t>
      </w:r>
    </w:p>
    <w:p>
      <w:pPr>
        <w:pStyle w:val="SourceCode"/>
      </w:pPr>
      <w:r>
        <w:rPr>
          <w:rStyle w:val="VerbatimChar"/>
        </w:rPr>
        <w:t xml:space="preserve">72498</w:t>
      </w:r>
    </w:p>
    <w:p>
      <w:pPr>
        <w:pStyle w:val="FirstParagraph"/>
      </w:pPr>
      <w:r>
        <w:t xml:space="preserve">Compute median salaries by group and sort the groups decending on median salaries.</w:t>
      </w:r>
    </w:p>
    <w:p>
      <w:pPr>
        <w:pStyle w:val="SourceCode"/>
      </w:pPr>
      <w:r>
        <w:rPr>
          <w:rStyle w:val="NormalTok"/>
        </w:rPr>
        <w:t xml:space="preserve">median_salaries </w:t>
      </w:r>
      <w:r>
        <w:rPr>
          <w:rStyle w:val="OperatorTok"/>
        </w:rPr>
        <w:t xml:space="preserve">=</w:t>
      </w:r>
      <w:r>
        <w:rPr>
          <w:rStyle w:val="NormalTok"/>
        </w:rPr>
        <w:t xml:space="preserve"> pdf.groupby(</w:t>
      </w:r>
      <w:r>
        <w:rPr>
          <w:rStyle w:val="StringTok"/>
        </w:rPr>
        <w:t xml:space="preserve">"LOT_V6_SPECIALIZED_OCCUPATION_NAME"</w:t>
      </w:r>
      <w:r>
        <w:rPr>
          <w:rStyle w:val="NormalTok"/>
        </w:rPr>
        <w:t xml:space="preserve">)[</w:t>
      </w:r>
      <w:r>
        <w:rPr>
          <w:rStyle w:val="StringTok"/>
        </w:rPr>
        <w:t xml:space="preserve">"Average Salary"</w:t>
      </w:r>
      <w:r>
        <w:rPr>
          <w:rStyle w:val="NormalTok"/>
        </w:rPr>
        <w:t xml:space="preserve">].median()</w:t>
      </w:r>
    </w:p>
    <w:p>
      <w:pPr>
        <w:pStyle w:val="SourceCode"/>
      </w:pP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p>
    <w:p>
      <w:pPr>
        <w:pStyle w:val="FirstParagraph"/>
      </w:pPr>
      <w:r>
        <w:t xml:space="preserve">Make occupation a category and maintain group sorting.</w:t>
      </w:r>
    </w:p>
    <w:p>
      <w:pPr>
        <w:pStyle w:val="SourceCode"/>
      </w:pPr>
      <w:r>
        <w:rPr>
          <w:rStyle w:val="NormalTok"/>
        </w:rPr>
        <w:t xml:space="preserve">pdf[</w:t>
      </w:r>
      <w:r>
        <w:rPr>
          <w:rStyle w:val="StringTok"/>
        </w:rPr>
        <w:t xml:space="preserve">"LOT_V6_SPECIALIZED_OCCUPATION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LOT_V6_SPECIALIZED_OCCUPATION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bookmarkEnd w:id="21"/>
    <w:bookmarkStart w:id="22" w:name="Xd6be83e8e95409b4e3feaba7a62b8721932f1e0"/>
    <w:p>
      <w:pPr>
        <w:pStyle w:val="Heading3"/>
      </w:pPr>
      <w:r>
        <w:t xml:space="preserve">1.2.2 Variations in average salary by occupation name</w:t>
      </w:r>
    </w:p>
    <w:p>
      <w:pPr>
        <w:pStyle w:val="FirstParagraph"/>
      </w:pPr>
      <w:r>
        <w:t xml:space="preserve">The occupations with the most variance look to include SAP Analyst/Admin, Data Analyst, and Oracle consultant/analyst.I think a general but not definitive trend is that the occupations with higher variance seem to be those that are more generalized. For example SAP Analyst/Admin covers a broad spectrum of skills related to SAP from analyst to admin whereas healthcare analyst has less observable variance and is specific in both its role analyst only and the sector of work healthcare.</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br/>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SourceCode"/>
      </w:pPr>
      <w:r>
        <w:rPr>
          <w:rStyle w:val="CommentTok"/>
        </w:rPr>
        <w:t xml:space="preserve">## Differences in salary by occupation</w:t>
      </w:r>
      <w:r>
        <w:br/>
      </w:r>
      <w:r>
        <w:rPr>
          <w:rStyle w:val="CommentTok"/>
        </w:rPr>
        <w:t xml:space="preserve">#|echo: fals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lit</w:t>
      </w:r>
    </w:p>
    <w:bookmarkEnd w:id="22"/>
    <w:bookmarkStart w:id="23" w:name="begin-with-data-prep"/>
    <w:p>
      <w:pPr>
        <w:pStyle w:val="Heading3"/>
      </w:pPr>
      <w:r>
        <w:t xml:space="preserve">1.2.3 begin with data prep</w:t>
      </w:r>
    </w:p>
    <w:p>
      <w:pPr>
        <w:pStyle w:val="FirstParagraph"/>
      </w:pPr>
      <w:r>
        <w:t xml:space="preserve">Create new column and assign 1 to each row so that it can be use for a record count by occupation later.</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counter"</w:t>
      </w:r>
      <w:r>
        <w:rPr>
          <w:rStyle w:val="NormalTok"/>
        </w:rPr>
        <w:t xml:space="preserve">, lit(</w:t>
      </w:r>
      <w:r>
        <w:rPr>
          <w:rStyle w:val="DecValTok"/>
        </w:rPr>
        <w:t xml:space="preserve">1</w:t>
      </w:r>
      <w:r>
        <w:rPr>
          <w:rStyle w:val="NormalTok"/>
        </w:rPr>
        <w:t xml:space="preserve">))</w:t>
      </w:r>
    </w:p>
    <w:p>
      <w:pPr>
        <w:pStyle w:val="FirstParagraph"/>
      </w:pPr>
      <w:r>
        <w:t xml:space="preserve">Select the fields needed for the analysis.</w:t>
      </w:r>
    </w:p>
    <w:p>
      <w:pPr>
        <w:pStyle w:val="SourceCode"/>
      </w:pPr>
      <w:r>
        <w:rPr>
          <w:rStyle w:val="CommentTok"/>
        </w:rPr>
        <w:t xml:space="preserve">#parse</w:t>
      </w:r>
      <w:r>
        <w:br/>
      </w:r>
      <w:r>
        <w:rPr>
          <w:rStyle w:val="NormalTok"/>
        </w:rPr>
        <w:t xml:space="preserve">export_cols2 </w:t>
      </w:r>
      <w:r>
        <w:rPr>
          <w:rStyle w:val="OperatorTok"/>
        </w:rPr>
        <w:t xml:space="preserve">=</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counter"</w:t>
      </w:r>
      <w:r>
        <w:br/>
      </w:r>
      <w:r>
        <w:rPr>
          <w:rStyle w:val="NormalTok"/>
        </w:rPr>
        <w:t xml:space="preserve">]</w:t>
      </w:r>
    </w:p>
    <w:p>
      <w:pPr>
        <w:pStyle w:val="SourceCode"/>
      </w:pPr>
      <w:r>
        <w:rPr>
          <w:rStyle w:val="VerbatimChar"/>
        </w:rPr>
        <w:t xml:space="preserve">+----------------------------------+--------------+-------+</w:t>
      </w:r>
      <w:r>
        <w:br/>
      </w:r>
      <w:r>
        <w:rPr>
          <w:rStyle w:val="VerbatimChar"/>
        </w:rPr>
        <w:t xml:space="preserve">|LOT_V6_SPECIALIZED_OCCUPATION_NAME|Average Salary|counter|</w:t>
      </w:r>
      <w:r>
        <w:br/>
      </w:r>
      <w:r>
        <w:rPr>
          <w:rStyle w:val="VerbatimChar"/>
        </w:rPr>
        <w:t xml:space="preserve">+----------------------------------+--------------+-------+</w:t>
      </w:r>
      <w:r>
        <w:br/>
      </w:r>
      <w:r>
        <w:rPr>
          <w:rStyle w:val="VerbatimChar"/>
        </w:rPr>
        <w:t xml:space="preserve">|              General ERP Analy...|      108668.5|      1|</w:t>
      </w:r>
      <w:r>
        <w:br/>
      </w:r>
      <w:r>
        <w:rPr>
          <w:rStyle w:val="VerbatimChar"/>
        </w:rPr>
        <w:t xml:space="preserve">|              Oracle Consultant...|      108668.5|      1|</w:t>
      </w:r>
      <w:r>
        <w:br/>
      </w:r>
      <w:r>
        <w:rPr>
          <w:rStyle w:val="VerbatimChar"/>
        </w:rPr>
        <w:t xml:space="preserve">|                      Data Analyst|      108668.5|      1|</w:t>
      </w:r>
      <w:r>
        <w:br/>
      </w:r>
      <w:r>
        <w:rPr>
          <w:rStyle w:val="VerbatimChar"/>
        </w:rPr>
        <w:t xml:space="preserve">|                      Data Analyst|      108668.5|      1|</w:t>
      </w:r>
      <w:r>
        <w:br/>
      </w:r>
      <w:r>
        <w:rPr>
          <w:rStyle w:val="VerbatimChar"/>
        </w:rPr>
        <w:t xml:space="preserve">|              Oracle Consultant...|       92500.0|      1|</w:t>
      </w:r>
      <w:r>
        <w:br/>
      </w:r>
      <w:r>
        <w:rPr>
          <w:rStyle w:val="VerbatimChar"/>
        </w:rPr>
        <w:t xml:space="preserve">|                      Data Analyst|      110155.0|      1|</w:t>
      </w:r>
      <w:r>
        <w:br/>
      </w:r>
      <w:r>
        <w:rPr>
          <w:rStyle w:val="VerbatimChar"/>
        </w:rPr>
        <w:t xml:space="preserve">|                      Data Analyst|      108668.5|      1|</w:t>
      </w:r>
      <w:r>
        <w:br/>
      </w:r>
      <w:r>
        <w:rPr>
          <w:rStyle w:val="VerbatimChar"/>
        </w:rPr>
        <w:t xml:space="preserve">|                      Data Analyst|      108668.5|      1|</w:t>
      </w:r>
      <w:r>
        <w:br/>
      </w:r>
      <w:r>
        <w:rPr>
          <w:rStyle w:val="VerbatimChar"/>
        </w:rPr>
        <w:t xml:space="preserve">|              General ERP Analy...|      108668.5|      1|</w:t>
      </w:r>
      <w:r>
        <w:br/>
      </w:r>
      <w:r>
        <w:rPr>
          <w:rStyle w:val="VerbatimChar"/>
        </w:rPr>
        <w:t xml:space="preserve">|                      Data Analyst|       92962.0|      1|</w:t>
      </w:r>
      <w:r>
        <w:br/>
      </w:r>
      <w:r>
        <w:rPr>
          <w:rStyle w:val="VerbatimChar"/>
        </w:rPr>
        <w:t xml:space="preserve">|                      Data Analyst|      107645.5|      1|</w:t>
      </w:r>
      <w:r>
        <w:br/>
      </w:r>
      <w:r>
        <w:rPr>
          <w:rStyle w:val="VerbatimChar"/>
        </w:rPr>
        <w:t xml:space="preserve">|                      Data Analyst|      108668.5|      1|</w:t>
      </w:r>
      <w:r>
        <w:br/>
      </w:r>
      <w:r>
        <w:rPr>
          <w:rStyle w:val="VerbatimChar"/>
        </w:rPr>
        <w:t xml:space="preserve">|                      Data Analyst|      108668.5|      1|</w:t>
      </w:r>
      <w:r>
        <w:br/>
      </w:r>
      <w:r>
        <w:rPr>
          <w:rStyle w:val="VerbatimChar"/>
        </w:rPr>
        <w:t xml:space="preserve">|              General ERP Analy...|      192800.0|      1|</w:t>
      </w:r>
      <w:r>
        <w:br/>
      </w:r>
      <w:r>
        <w:rPr>
          <w:rStyle w:val="VerbatimChar"/>
        </w:rPr>
        <w:t xml:space="preserve">|              Enterprise Architect|       81286.0|      1|</w:t>
      </w:r>
      <w:r>
        <w:br/>
      </w:r>
      <w:r>
        <w:rPr>
          <w:rStyle w:val="VerbatimChar"/>
        </w:rPr>
        <w:t xml:space="preserve">|                      Data Analyst|      108668.5|      1|</w:t>
      </w:r>
      <w:r>
        <w:br/>
      </w:r>
      <w:r>
        <w:rPr>
          <w:rStyle w:val="VerbatimChar"/>
        </w:rPr>
        <w:t xml:space="preserve">|              General ERP Analy...|      125900.0|      1|</w:t>
      </w:r>
      <w:r>
        <w:br/>
      </w:r>
      <w:r>
        <w:rPr>
          <w:rStyle w:val="VerbatimChar"/>
        </w:rPr>
        <w:t xml:space="preserve">|              Oracle Consultant...|      108668.5|      1|</w:t>
      </w:r>
      <w:r>
        <w:br/>
      </w:r>
      <w:r>
        <w:rPr>
          <w:rStyle w:val="VerbatimChar"/>
        </w:rPr>
        <w:t xml:space="preserve">|              Enterprise Architect|      165000.0|      1|</w:t>
      </w:r>
      <w:r>
        <w:br/>
      </w:r>
      <w:r>
        <w:rPr>
          <w:rStyle w:val="VerbatimChar"/>
        </w:rPr>
        <w:t xml:space="preserve">|                      Data Analyst|      170000.0|      1|</w:t>
      </w:r>
      <w:r>
        <w:br/>
      </w:r>
      <w:r>
        <w:rPr>
          <w:rStyle w:val="VerbatimChar"/>
        </w:rPr>
        <w:t xml:space="preserve">|                      Data Analyst|      110155.0|      1|</w:t>
      </w:r>
      <w:r>
        <w:br/>
      </w:r>
      <w:r>
        <w:rPr>
          <w:rStyle w:val="VerbatimChar"/>
        </w:rPr>
        <w:t xml:space="preserve">|              Enterprise Architect|      136950.0|      1|</w:t>
      </w:r>
      <w:r>
        <w:br/>
      </w:r>
      <w:r>
        <w:rPr>
          <w:rStyle w:val="VerbatimChar"/>
        </w:rPr>
        <w:t xml:space="preserve">|                      Data Analyst|      118560.0|      1|</w:t>
      </w:r>
      <w:r>
        <w:br/>
      </w:r>
      <w:r>
        <w:rPr>
          <w:rStyle w:val="VerbatimChar"/>
        </w:rPr>
        <w:t xml:space="preserve">|              Enterprise Architect|      108668.5|      1|</w:t>
      </w:r>
      <w:r>
        <w:br/>
      </w:r>
      <w:r>
        <w:rPr>
          <w:rStyle w:val="VerbatimChar"/>
        </w:rPr>
        <w:t xml:space="preserve">|              Business Analyst ...|      108668.5|      1|</w:t>
      </w:r>
      <w:r>
        <w:br/>
      </w:r>
      <w:r>
        <w:rPr>
          <w:rStyle w:val="VerbatimChar"/>
        </w:rPr>
        <w:t xml:space="preserve">|                      Data Analyst|      108668.5|      1|</w:t>
      </w:r>
      <w:r>
        <w:br/>
      </w:r>
      <w:r>
        <w:rPr>
          <w:rStyle w:val="VerbatimChar"/>
        </w:rPr>
        <w:t xml:space="preserve">|              Enterprise Architect|       79000.0|      1|</w:t>
      </w:r>
      <w:r>
        <w:br/>
      </w:r>
      <w:r>
        <w:rPr>
          <w:rStyle w:val="VerbatimChar"/>
        </w:rPr>
        <w:t xml:space="preserve">|               SAP Analyst / Admin|       41600.0|      1|</w:t>
      </w:r>
      <w:r>
        <w:br/>
      </w:r>
      <w:r>
        <w:rPr>
          <w:rStyle w:val="VerbatimChar"/>
        </w:rPr>
        <w:t xml:space="preserve">|              Business Intellig...|      108668.5|      1|</w:t>
      </w:r>
      <w:r>
        <w:br/>
      </w:r>
      <w:r>
        <w:rPr>
          <w:rStyle w:val="VerbatimChar"/>
        </w:rPr>
        <w:t xml:space="preserve">|                      Data Analyst|      108668.5|      1|</w:t>
      </w:r>
      <w:r>
        <w:br/>
      </w:r>
      <w:r>
        <w:rPr>
          <w:rStyle w:val="VerbatimChar"/>
        </w:rPr>
        <w:t xml:space="preserve">|                      Data Analyst|      140756.5|      1|</w:t>
      </w:r>
      <w:r>
        <w:br/>
      </w:r>
      <w:r>
        <w:rPr>
          <w:rStyle w:val="VerbatimChar"/>
        </w:rPr>
        <w:t xml:space="preserve">|              General ERP Analy...|      192800.0|      1|</w:t>
      </w:r>
      <w:r>
        <w:br/>
      </w:r>
      <w:r>
        <w:rPr>
          <w:rStyle w:val="VerbatimChar"/>
        </w:rPr>
        <w:t xml:space="preserve">|              Oracle Consultant...|       75026.0|      1|</w:t>
      </w:r>
      <w:r>
        <w:br/>
      </w:r>
      <w:r>
        <w:rPr>
          <w:rStyle w:val="VerbatimChar"/>
        </w:rPr>
        <w:t xml:space="preserve">|              General ERP Analy...|      116500.0|      1|</w:t>
      </w:r>
      <w:r>
        <w:br/>
      </w:r>
      <w:r>
        <w:rPr>
          <w:rStyle w:val="VerbatimChar"/>
        </w:rPr>
        <w:t xml:space="preserve">|              Oracle Consultant...|      166500.0|      1|</w:t>
      </w:r>
      <w:r>
        <w:br/>
      </w:r>
      <w:r>
        <w:rPr>
          <w:rStyle w:val="VerbatimChar"/>
        </w:rPr>
        <w:t xml:space="preserve">|              Oracle Consultant...|      108668.5|      1|</w:t>
      </w:r>
      <w:r>
        <w:br/>
      </w:r>
      <w:r>
        <w:rPr>
          <w:rStyle w:val="VerbatimChar"/>
        </w:rPr>
        <w:t xml:space="preserve">|              Business Analyst ...|      108668.5|      1|</w:t>
      </w:r>
      <w:r>
        <w:br/>
      </w:r>
      <w:r>
        <w:rPr>
          <w:rStyle w:val="VerbatimChar"/>
        </w:rPr>
        <w:t xml:space="preserve">|                      Data Analyst|       42500.0|      1|</w:t>
      </w:r>
      <w:r>
        <w:br/>
      </w:r>
      <w:r>
        <w:rPr>
          <w:rStyle w:val="VerbatimChar"/>
        </w:rPr>
        <w:t xml:space="preserve">|                      Data Analyst|      156038.5|      1|</w:t>
      </w:r>
      <w:r>
        <w:br/>
      </w:r>
      <w:r>
        <w:rPr>
          <w:rStyle w:val="VerbatimChar"/>
        </w:rPr>
        <w:t xml:space="preserve">|                      Data Analyst|      108668.5|      1|</w:t>
      </w:r>
      <w:r>
        <w:br/>
      </w:r>
      <w:r>
        <w:rPr>
          <w:rStyle w:val="VerbatimChar"/>
        </w:rPr>
        <w:t xml:space="preserve">+----------------------------------+--------------+-------+</w:t>
      </w:r>
      <w:r>
        <w:br/>
      </w:r>
      <w:r>
        <w:rPr>
          <w:rStyle w:val="VerbatimChar"/>
        </w:rPr>
        <w:t xml:space="preserve">only showing top 40 rows</w:t>
      </w:r>
    </w:p>
    <w:p>
      <w:pPr>
        <w:pStyle w:val="FirstParagraph"/>
      </w:pPr>
      <w:r>
        <w:t xml:space="preserve">Trannsform pyspark data to pandas dataframe for visualization.</w:t>
      </w:r>
    </w:p>
    <w:p>
      <w:pPr>
        <w:pStyle w:val="SourceCode"/>
      </w:pPr>
      <w:r>
        <w:rPr>
          <w:rStyle w:val="NormalTok"/>
        </w:rPr>
        <w:t xml:space="preserve">pdf2 </w:t>
      </w:r>
      <w:r>
        <w:rPr>
          <w:rStyle w:val="OperatorTok"/>
        </w:rPr>
        <w:t xml:space="preserve">=</w:t>
      </w:r>
      <w:r>
        <w:rPr>
          <w:rStyle w:val="NormalTok"/>
        </w:rPr>
        <w:t xml:space="preserve"> df_selected2.toPandas()</w:t>
      </w:r>
      <w:r>
        <w:br/>
      </w:r>
      <w:r>
        <w:rPr>
          <w:rStyle w:val="CommentTok"/>
        </w:rPr>
        <w:t xml:space="preserve">#pdf2.to_csv("./data/lighthouse_cleaned.csv", index=False)</w:t>
      </w:r>
      <w:r>
        <w:br/>
      </w:r>
      <w:r>
        <w:rPr>
          <w:rStyle w:val="CommentTok"/>
        </w:rPr>
        <w:t xml:space="preserve">#print(len(pdf2))</w:t>
      </w:r>
      <w:r>
        <w:br/>
      </w:r>
      <w:r>
        <w:rPr>
          <w:rStyle w:val="CommentTok"/>
        </w:rPr>
        <w:t xml:space="preserve">#pdf2.head(30)</w:t>
      </w:r>
    </w:p>
    <w:p>
      <w:pPr>
        <w:pStyle w:val="SourceCode"/>
      </w:pPr>
      <w:r>
        <w:rPr>
          <w:rStyle w:val="VerbatimChar"/>
        </w:rPr>
        <w:t xml:space="preserve">[Stage 22:&gt;                                                         (0 + 1) / 1]                                                                                </w:t>
      </w:r>
    </w:p>
    <w:p>
      <w:pPr>
        <w:pStyle w:val="FirstParagraph"/>
      </w:pPr>
      <w:r>
        <w:t xml:space="preserve">Group the median average salaries by occupation and sum the counts of each occupation.</w:t>
      </w:r>
    </w:p>
    <w:p>
      <w:pPr>
        <w:pStyle w:val="SourceCode"/>
      </w:pPr>
      <w:r>
        <w:rPr>
          <w:rStyle w:val="NormalTok"/>
        </w:rPr>
        <w:t xml:space="preserve">median_salaries2 </w:t>
      </w:r>
      <w:r>
        <w:rPr>
          <w:rStyle w:val="OperatorTok"/>
        </w:rPr>
        <w:t xml:space="preserve">=</w:t>
      </w:r>
      <w:r>
        <w:rPr>
          <w:rStyle w:val="NormalTok"/>
        </w:rPr>
        <w:t xml:space="preserve"> pdf2.groupby(</w:t>
      </w:r>
      <w:r>
        <w:rPr>
          <w:rStyle w:val="StringTok"/>
        </w:rPr>
        <w:t xml:space="preserve">"LOT_V6_SPECIALIZED_OCCUPATION_NAME"</w:t>
      </w:r>
      <w:r>
        <w:rPr>
          <w:rStyle w:val="NormalTok"/>
        </w:rPr>
        <w:t xml:space="preserve">).agg({</w:t>
      </w:r>
      <w:r>
        <w:br/>
      </w:r>
      <w:r>
        <w:rPr>
          <w:rStyle w:val="NormalTok"/>
        </w:rPr>
        <w:t xml:space="preserve">    </w:t>
      </w:r>
      <w:r>
        <w:rPr>
          <w:rStyle w:val="StringTok"/>
        </w:rPr>
        <w:t xml:space="preserve">"Average Salary"</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counter"</w:t>
      </w:r>
      <w:r>
        <w:rPr>
          <w:rStyle w:val="NormalTok"/>
        </w:rPr>
        <w:t xml:space="preserve">: </w:t>
      </w:r>
      <w:r>
        <w:rPr>
          <w:rStyle w:val="StringTok"/>
        </w:rPr>
        <w:t xml:space="preserve">"sum"</w:t>
      </w:r>
      <w:r>
        <w:br/>
      </w:r>
      <w:r>
        <w:rPr>
          <w:rStyle w:val="NormalTok"/>
        </w:rPr>
        <w:t xml:space="preserve">}).reset_inde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counter</w:t>
            </w:r>
          </w:p>
        </w:tc>
      </w:tr>
      <w:tr>
        <w:tc>
          <w:tcPr/>
          <w:p>
            <w:pPr>
              <w:pStyle w:val="Compact"/>
            </w:pPr>
            <w:r>
              <w:t xml:space="preserve">0</w:t>
            </w:r>
          </w:p>
        </w:tc>
        <w:tc>
          <w:tcPr/>
          <w:p>
            <w:pPr>
              <w:pStyle w:val="Compact"/>
            </w:pPr>
            <w:r>
              <w:t xml:space="preserve">Business Analyst (General)</w:t>
            </w:r>
          </w:p>
        </w:tc>
        <w:tc>
          <w:tcPr/>
          <w:p>
            <w:pPr>
              <w:pStyle w:val="Compact"/>
            </w:pPr>
            <w:r>
              <w:t xml:space="preserve">108668.5</w:t>
            </w:r>
          </w:p>
        </w:tc>
        <w:tc>
          <w:tcPr/>
          <w:p>
            <w:pPr>
              <w:pStyle w:val="Compact"/>
            </w:pPr>
            <w:r>
              <w:t xml:space="preserve">4326</w:t>
            </w:r>
          </w:p>
        </w:tc>
      </w:tr>
      <w:tr>
        <w:tc>
          <w:tcPr/>
          <w:p>
            <w:pPr>
              <w:pStyle w:val="Compact"/>
            </w:pPr>
            <w:r>
              <w:t xml:space="preserve">1</w:t>
            </w:r>
          </w:p>
        </w:tc>
        <w:tc>
          <w:tcPr/>
          <w:p>
            <w:pPr>
              <w:pStyle w:val="Compact"/>
            </w:pPr>
            <w:r>
              <w:t xml:space="preserve">Business Intelligence Analyst</w:t>
            </w:r>
          </w:p>
        </w:tc>
        <w:tc>
          <w:tcPr/>
          <w:p>
            <w:pPr>
              <w:pStyle w:val="Compact"/>
            </w:pPr>
            <w:r>
              <w:t xml:space="preserve">108668.5</w:t>
            </w:r>
          </w:p>
        </w:tc>
        <w:tc>
          <w:tcPr/>
          <w:p>
            <w:pPr>
              <w:pStyle w:val="Compact"/>
            </w:pPr>
            <w:r>
              <w:t xml:space="preserve">3639</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27832</w:t>
            </w:r>
          </w:p>
        </w:tc>
      </w:tr>
    </w:tbl>
    <w:bookmarkEnd w:id="23"/>
    <w:bookmarkStart w:id="27" w:name="X46473cea2852973512d720c62a7278249550fce"/>
    <w:p>
      <w:pPr>
        <w:pStyle w:val="Heading3"/>
      </w:pPr>
      <w:r>
        <w:t xml:space="preserve">1.2.4 Median average salaries by occupation with number of job postings as the size parameter</w:t>
      </w:r>
    </w:p>
    <w:p>
      <w:pPr>
        <w:pStyle w:val="SourceCode"/>
      </w:pPr>
      <w:r>
        <w:rPr>
          <w:rStyle w:val="NormalTok"/>
        </w:rPr>
        <w:t xml:space="preserve">fig2 </w:t>
      </w:r>
      <w:r>
        <w:rPr>
          <w:rStyle w:val="OperatorTok"/>
        </w:rPr>
        <w:t xml:space="preserve">=</w:t>
      </w:r>
      <w:r>
        <w:rPr>
          <w:rStyle w:val="NormalTok"/>
        </w:rPr>
        <w:t xml:space="preserve"> px.scatter(</w:t>
      </w:r>
      <w:r>
        <w:br/>
      </w:r>
      <w:r>
        <w:rPr>
          <w:rStyle w:val="NormalTok"/>
        </w:rPr>
        <w:t xml:space="preserve">    median_salaries2,</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rPr>
          <w:rStyle w:val="NormalTok"/>
        </w:rPr>
        <w:t xml:space="preserve">,</w:t>
      </w:r>
      <w:r>
        <w:br/>
      </w:r>
      <w:r>
        <w:rPr>
          <w:rStyle w:val="NormalTok"/>
        </w:rPr>
        <w:t xml:space="preserve">    size</w:t>
      </w:r>
      <w:r>
        <w:rPr>
          <w:rStyle w:val="OperatorTok"/>
        </w:rPr>
        <w:t xml:space="preserve">=</w:t>
      </w:r>
      <w:r>
        <w:rPr>
          <w:rStyle w:val="StringTok"/>
        </w:rPr>
        <w:t xml:space="preserve">"counter"</w:t>
      </w:r>
      <w:r>
        <w:rPr>
          <w:rStyle w:val="NormalTok"/>
        </w:rPr>
        <w:t xml:space="preserve">,</w:t>
      </w:r>
      <w:r>
        <w:br/>
      </w:r>
      <w:r>
        <w:rPr>
          <w:rStyle w:val="NormalTok"/>
        </w:rPr>
        <w:t xml:space="preserve">    hover_name</w:t>
      </w:r>
      <w:r>
        <w:rPr>
          <w:rStyle w:val="OperatorTok"/>
        </w:rPr>
        <w:t xml:space="preserve">=</w:t>
      </w:r>
      <w:r>
        <w:rPr>
          <w:rStyle w:val="StringTok"/>
        </w:rPr>
        <w:t xml:space="preserve">"LOT_V6_SPECIALIZED_OCCUPATION_NAME"</w:t>
      </w:r>
      <w:r>
        <w:rPr>
          <w:rStyle w:val="NormalTok"/>
        </w:rPr>
        <w:t xml:space="preserve">, </w:t>
      </w:r>
      <w:r>
        <w:br/>
      </w:r>
      <w:r>
        <w:rPr>
          <w:rStyle w:val="NormalTok"/>
        </w:rPr>
        <w:t xml:space="preserve">    size_max</w:t>
      </w:r>
      <w:r>
        <w:rPr>
          <w:rStyle w:val="OperatorTok"/>
        </w:rPr>
        <w:t xml:space="preserve">=</w:t>
      </w:r>
      <w:r>
        <w:rPr>
          <w:rStyle w:val="DecValTok"/>
        </w:rPr>
        <w:t xml:space="preserve">60</w:t>
      </w:r>
      <w:r>
        <w:rPr>
          <w:rStyle w:val="NormalTok"/>
        </w:rPr>
        <w:t xml:space="preserve">       </w:t>
      </w:r>
      <w:r>
        <w:br/>
      </w:r>
      <w:r>
        <w:rPr>
          <w:rStyle w:val="NormalTok"/>
        </w:rPr>
        <w:t xml:space="preserve">)</w:t>
      </w:r>
      <w:r>
        <w:br/>
      </w:r>
      <w:r>
        <w:br/>
      </w:r>
      <w:r>
        <w:rPr>
          <w:rStyle w:val="NormalTok"/>
        </w:rPr>
        <w:t xml:space="preserve">fig2.update_layout(</w:t>
      </w:r>
      <w:r>
        <w:br/>
      </w:r>
      <w:r>
        <w:rPr>
          <w:rStyle w:val="NormalTok"/>
        </w:rPr>
        <w:t xml:space="preserve">    xaxis_title</w:t>
      </w:r>
      <w:r>
        <w:rPr>
          <w:rStyle w:val="OperatorTok"/>
        </w:rPr>
        <w:t xml:space="preserve">=</w:t>
      </w:r>
      <w:r>
        <w:rPr>
          <w:rStyle w:val="StringTok"/>
        </w:rPr>
        <w:t xml:space="preserve">"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title</w:t>
      </w:r>
      <w:r>
        <w:rPr>
          <w:rStyle w:val="OperatorTok"/>
        </w:rPr>
        <w:t xml:space="preserve">=</w:t>
      </w:r>
      <w:r>
        <w:rPr>
          <w:rStyle w:val="StringTok"/>
        </w:rPr>
        <w:t xml:space="preserve">"Bubble Chart of Jobs: Median Salary vs. Occupation (Bubble = #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rPr>
          <w:rStyle w:val="CommentTok"/>
        </w:rPr>
        <w:t xml:space="preserve"># rotate labels if long</w:t>
      </w:r>
      <w:r>
        <w:br/>
      </w:r>
      <w:r>
        <w:rPr>
          <w:rStyle w:val="NormalTok"/>
        </w:rPr>
        <w:t xml:space="preserve">)</w:t>
      </w:r>
    </w:p>
    <w:p>
      <w:pPr>
        <w:pStyle w:val="SourceCode"/>
      </w:pPr>
      <w:r>
        <w:rPr>
          <w:rStyle w:val="VerbatimChar"/>
        </w:rPr>
        <w:t xml:space="preserve">Unable to display output for mime type(s): text/html</w:t>
      </w:r>
    </w:p>
    <w:p>
      <w:pPr>
        <w:pStyle w:val="SourceCode"/>
      </w:pP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group"</w:t>
      </w:r>
      <w:r>
        <w:rPr>
          <w:rStyle w:val="NormalTok"/>
        </w:rPr>
        <w:t xml:space="preserve">,</w:t>
      </w:r>
      <w:r>
        <w:br/>
      </w:r>
      <w:r>
        <w:rPr>
          <w:rStyle w:val="NormalTok"/>
        </w:rPr>
        <w:t xml:space="preserve">    F.when(F.col(</w:t>
      </w:r>
      <w:r>
        <w:rPr>
          <w:rStyle w:val="StringTok"/>
        </w:rPr>
        <w:t xml:space="preserve">"MIN_EDULEVELS_NAME"</w:t>
      </w:r>
      <w:r>
        <w:rPr>
          <w:rStyle w:val="NormalTok"/>
        </w:rPr>
        <w:t xml:space="preserve">).isin(</w:t>
      </w:r>
      <w:r>
        <w:rPr>
          <w:rStyle w:val="StringTok"/>
        </w:rPr>
        <w:t xml:space="preserve">"GED"</w:t>
      </w:r>
      <w:r>
        <w:rPr>
          <w:rStyle w:val="NormalTok"/>
        </w:rPr>
        <w:t xml:space="preserve">, </w:t>
      </w:r>
      <w:r>
        <w:rPr>
          <w:rStyle w:val="StringTok"/>
        </w:rPr>
        <w:t xml:space="preserve">"Associate"</w:t>
      </w:r>
      <w:r>
        <w:rPr>
          <w:rStyle w:val="NormalTok"/>
        </w:rPr>
        <w:t xml:space="preserve">, </w:t>
      </w:r>
      <w:r>
        <w:rPr>
          <w:rStyle w:val="StringTok"/>
        </w:rPr>
        <w:t xml:space="preserve">"No Education Listed"</w:t>
      </w:r>
      <w:r>
        <w:rPr>
          <w:rStyle w:val="NormalTok"/>
        </w:rPr>
        <w:t xml:space="preserve">), </w:t>
      </w:r>
      <w:r>
        <w:rPr>
          <w:rStyle w:val="StringTok"/>
        </w:rPr>
        <w:t xml:space="preserve">"Associate's or lower"</w:t>
      </w:r>
      <w:r>
        <w:rPr>
          <w:rStyle w:val="NormalTok"/>
        </w:rPr>
        <w:t xml:space="preserve">)</w:t>
      </w:r>
      <w:r>
        <w:br/>
      </w:r>
      <w:r>
        <w:rPr>
          <w:rStyle w:val="NormalTok"/>
        </w:rPr>
        <w:t xml:space="preserve">     .when(F.col(</w:t>
      </w:r>
      <w:r>
        <w:rPr>
          <w:rStyle w:val="StringTok"/>
        </w:rPr>
        <w:t xml:space="preserve">"MIN_EDULEVELS_NAME"</w:t>
      </w:r>
      <w:r>
        <w:rPr>
          <w:rStyle w:val="NormalTok"/>
        </w:rPr>
        <w:t xml:space="preserve">) </w:t>
      </w:r>
      <w:r>
        <w:rPr>
          <w:rStyle w:val="OperatorTok"/>
        </w:rPr>
        <w:t xml:space="preserve">==</w:t>
      </w:r>
      <w:r>
        <w:rPr>
          <w:rStyle w:val="NormalTok"/>
        </w:rPr>
        <w:t xml:space="preserve"> </w:t>
      </w:r>
      <w:r>
        <w:rPr>
          <w:rStyle w:val="StringTok"/>
        </w:rPr>
        <w:t xml:space="preserve">"Bachelor's degree"</w:t>
      </w:r>
      <w:r>
        <w:rPr>
          <w:rStyle w:val="NormalTok"/>
        </w:rPr>
        <w:t xml:space="preserve">, </w:t>
      </w:r>
      <w:r>
        <w:rPr>
          <w:rStyle w:val="StringTok"/>
        </w:rPr>
        <w:t xml:space="preserve">"Bachelo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Master's degree"</w:t>
      </w:r>
      <w:r>
        <w:rPr>
          <w:rStyle w:val="NormalTok"/>
        </w:rPr>
        <w:t xml:space="preserve">), </w:t>
      </w:r>
      <w:r>
        <w:rPr>
          <w:rStyle w:val="StringTok"/>
        </w:rPr>
        <w:t xml:space="preserve">"Maste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PhD"</w:t>
      </w:r>
      <w:r>
        <w:rPr>
          <w:rStyle w:val="NormalTok"/>
        </w:rPr>
        <w:t xml:space="preserve">, </w:t>
      </w:r>
      <w:r>
        <w:rPr>
          <w:rStyle w:val="StringTok"/>
        </w:rPr>
        <w:t xml:space="preserve">"Doctorate"</w:t>
      </w:r>
      <w:r>
        <w:rPr>
          <w:rStyle w:val="NormalTok"/>
        </w:rPr>
        <w:t xml:space="preserve">, </w:t>
      </w:r>
      <w:r>
        <w:rPr>
          <w:rStyle w:val="StringTok"/>
        </w:rPr>
        <w:t xml:space="preserve">"professional degree"</w:t>
      </w:r>
      <w:r>
        <w:rPr>
          <w:rStyle w:val="NormalTok"/>
        </w:rPr>
        <w:t xml:space="preserve">), </w:t>
      </w:r>
      <w:r>
        <w:rPr>
          <w:rStyle w:val="StringTok"/>
        </w:rPr>
        <w:t xml:space="preserve">"PhD"</w:t>
      </w:r>
      <w:r>
        <w:rPr>
          <w:rStyle w:val="NormalTok"/>
        </w:rPr>
        <w:t xml:space="preserve">)</w:t>
      </w:r>
      <w:r>
        <w:br/>
      </w:r>
      <w:r>
        <w:rPr>
          <w:rStyle w:val="NormalTok"/>
        </w:rPr>
        <w:t xml:space="preserve">     .otherwise(</w:t>
      </w:r>
      <w:r>
        <w:rPr>
          <w:rStyle w:val="StringTok"/>
        </w:rPr>
        <w:t xml:space="preserve">"Other"</w:t>
      </w:r>
      <w:r>
        <w:rPr>
          <w:rStyle w:val="NormalTok"/>
        </w:rPr>
        <w:t xml:space="preserve">)  </w:t>
      </w:r>
      <w:r>
        <w:rPr>
          <w:rStyle w:val="CommentTok"/>
        </w:rPr>
        <w:t xml:space="preserve"># optional catch-all for unexpected values</w:t>
      </w:r>
      <w:r>
        <w:br/>
      </w:r>
      <w:r>
        <w:rPr>
          <w:rStyle w:val="NormalTok"/>
        </w:rPr>
        <w:t xml:space="preserve">)</w:t>
      </w:r>
      <w:r>
        <w:br/>
      </w:r>
      <w:r>
        <w:br/>
      </w:r>
      <w:r>
        <w:rPr>
          <w:rStyle w:val="NormalTok"/>
        </w:rPr>
        <w:t xml:space="preserve">df.show()</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         COMPANY_RAW|COMPANY_IS_STAFFING|    EDUCATION_LEVELS|EDUCATION_LEVELS_NAME|MIN_EDULEVELS| MIN_EDULEVELS_NAME|MAX_EDULEVELS|MAX_EDULEVELS_NAME|EMPLOYMENT_TYPE|EMPLOYMENT_TYPE_NAME|MIN_YEARS_EXPERIENCE|MAX_YEARS_EXPERIENCE|IS_INTERNSHIP|  SALARY|REMOTE_TYPE|REMOTE_TYPE_NAME|ORIGINAL_PAY_PERIOD|SALARY_TO|SALARY_FROM|            LOCATION|                CITY|         CITY_NAME|COUNTY|         COUNTY_NAME|  MSA|            MSA_NAME|STATE|   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Average Salary|counter|     education_group|</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  "Bachelor's de...|            2|  Bachelor's degree|         NULL|              NULL|              1|Full-time (&gt; 32 h...|                 2.0|                 2.0|        false|115024.0|          0|          [None]|               NULL| 130042.0|    87295.0|{\n  "lat": 33.20...|RWwgRG9yYWRvLCBBUg==|     El Dorado, AR|  5139|           Union, AR|20980|       El Dorado, AR|    5|     Arkansas|           5139|           Union, AR|           5139|           Union, AR|       20980|       El Dorado, AR|       20980|       El Dorado, AR|    44|        Retail Trade|   441|Motor Vehicle and...|  4413|Automotive Parts,...| 44133|Automotive Parts ...|441330|Automotive Parts ...|ET29C073C03D1F86B4| 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      108668.5|      1|          Bachelor's|</w:t>
      </w:r>
      <w:r>
        <w:br/>
      </w:r>
      <w:r>
        <w:rPr>
          <w:rStyle w:val="VerbatimChar"/>
        </w:rPr>
        <w:t xml:space="preserve">|0cb072af26757b6c4...|         8/2/2024|  2024-08-02 17:08:...|         0|6/2/2024| 8/1/2024|    NULL| [\n  "Job Board"\n]| [\n  "maine.gov"\n]|[\n  "https://job...|         []|               NULL|Oracle Consultant...|Oracle Consultant...|       8/1/2024|            NULL|   133098|Smx Corporation L...|                 SMX|               true|          [\n  99\n]| [  "No Education ...|           99|No Education Listed|         NULL|              NULL|              1|Full-time (&gt; 32 h...|                 3.0|                 3.0|        false|115024.0|          1|          Remote|               NULL| 130042.0|    87295.0|{\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85318b12b3331fa49...|         9/6/2024|  2024-09-06 20:32:...|         1|6/2/2024| 7/7/2024|      35| [\n  "Job Board"\n]|[\n  "dejobs.org"\n]|[\n  "https://dej...|         []|               NULL|        Data Analyst|Taking care of pe...|      6/10/2024|               8| 39063746|            Sedgwick|            Sedgwick|              false|           [\n  2\n]| [  "Bachelor's de...|            2|  Bachelor's degree|         NULL|              NULL|              1|Full-time (&gt; 32 h...|                 5.0|                NULL|        false|115024.0|          0|          [None]|               NULL| 130042.0|    87295.0|{\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      108668.5|      1|          Bachelor's|</w:t>
      </w:r>
      <w:r>
        <w:br/>
      </w:r>
      <w:r>
        <w:rPr>
          <w:rStyle w:val="VerbatimChar"/>
        </w:rPr>
        <w:t xml:space="preserve">|1b5c3941e54a1889e...|         9/6/2024|  2024-09-06 20:32:...|         1|6/2/2024|7/20/2024|      48| [\n  "Job Board"\n]|[\n  "disabledper...|[\n  "https://www...|         []|               NULL|Sr. Lead Data Mgm...|About this role:\...|      6/12/2024|              10| 37615159|         Wells Fargo|         Wells Fargo|              false|          [\n  99\n]| [  "No Education ...|           99|No Education Listed|         NULL|              NULL|              1|Full-time (&gt; 32 h...|                 3.0|                NULL|        false|115024.0|          0|          [None]|               NULL| 130042.0|    87295.0|{\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 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      108668.5|      1|Associate's or lower|</w:t>
      </w:r>
      <w:r>
        <w:br/>
      </w:r>
      <w:r>
        <w:rPr>
          <w:rStyle w:val="VerbatimChar"/>
        </w:rPr>
        <w:t xml:space="preserve">|cb5ca25f02bdf25c1...|        6/19/2024|   2024-06-19 07:00:00|         0|6/2/2024|6/17/2024|      15|[\n  "FreeJobBoar...|[\n  "craigslist....|[\n  "https://mod...|         []|               NULL|Comisiones de $10...|Comisiones de $10...|      6/17/2024|              15|        0|        Unclassified|               LH/GM|              false|          [\n  99\n]| [  "No Education ...|           99|No Education Listed|         NULL|              NULL|              3|Part-time / full-...|                NULL|                NULL|        false| 92500.0|          0|          [None]|               year| 150000.0|    35000.0|{\n  "lat": 37.63...|    TW9kZXN0bywgQ0E=|       Modesto, CA|  6099|      Stanislaus, CA|33700|         Modesto, CA|    6|   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       92500.0|      1|Associate's or lower|</w:t>
      </w:r>
      <w:r>
        <w:br/>
      </w:r>
      <w:r>
        <w:rPr>
          <w:rStyle w:val="VerbatimChar"/>
        </w:rPr>
        <w:t xml:space="preserve">|35a6cd2183d9fb270...|         9/6/2024|  2024-09-06 20:32:...|         0|6/2/2024|6/12/2024|      10| [\n  "Job Board"\n]|[\n  "dejobs.org"\n]|[\n  "https://dej...|         []|               NULL|SR Lead Data Analyst|About Lumen\n\nLu...|      6/12/2024|              10|  2233642|  Lumen Technologies|               Lumen|              false|           [\n  2\n]| [  "Bachelor's de...|            2|  Bachelor's degree|         NULL|              NULL|              1|Full-time (&gt; 32 h...|                NULL|                NULL|        false|110155.0|          1|          Remote|               year| 125890.0|    94420.0|{\n  "lat": 0,\n ...|W1Vua25vd24gQ2l0e...|[Unknown City], AR|  5999|[Unknown county], AR| NULL|                NULL|    5|     Arkansas|           5999|[Unknown county], AR|           5999|[Unknown county], AR|        NULL|                NULL|        NULL|                NULL|    51|         Information|   517|  Telecommunications|  5178|All Other Telecom...| 51781|All Other Telecom...|517810|All Other Telecom...|ET95DB859B53CCACA7|  Lead Data Analysts|sr lead data analyst|[\n  "KS13USA80NE...|[\n  "Power BI",\...|[\n  "KS13USA80NE...|   [\n  "Power BI",\...|                  []|                  []|[\n  "KS1280B68GD...|[\n  "Presentatio...|[\n  "KS13USA80NE...|[\n  "Power BI",\...|15-2051.01|Business Intellig...|15-2051.01|Business Intellig...|   [\n  "52.0201"\n]|[\n  "Business Ad...|     [\n  "52.02"\n]|[\n  "Business Ad...|        [\n  "52"\n]|[\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1|         Information|         517|  Telecommunications|        5178|All Other Telecom...|       51781|All Other Telecom...|      517810|All Other Telecom...|      110155.0|      1|          Bachelor's|</w:t>
      </w:r>
      <w:r>
        <w:br/>
      </w:r>
      <w:r>
        <w:rPr>
          <w:rStyle w:val="VerbatimChar"/>
        </w:rPr>
        <w:t xml:space="preserve">|06de8d192f30b1d8d...|         8/2/2024|  2024-08-02 17:08:...|         0|6/2/2024| 8/1/2024|    NULL|   [\n  "Company"\n]|[\n  "oraclecloud...|[\n  "https://hct...|         []|               NULL| Talent Data Analyst|Id : 2501314,\nTi...|      6/22/2024|              20| 44896740|Semiconductor Com...|Semiconductor Com...|              false|           [\n  2\n]| [  "Bachelor's de...|            2|  Bachelor's degree|         NULL|              NULL|              1|Full-time (&gt; 32 h...|                NULL|                NULL|        false|115024.0|          0|          [None]|               NULL| 130042.0|    87295.0|{\n  "lat": 33.49...|U2NvdHRzZGFsZSwgQVo=|    Scottsdale, AZ|  4013|        Maricopa, AZ|38060|Phoenix-Mesa-Chan...|    4|      Arizona|           4013|        Maricopa, AZ|           4013|        Maricopa, AZ|       38060|Phoenix-Mesa-Chan...|       38060|Phoenix-Mesa-Chan...|    31|       Manufacturing|   334|Computer and Elec...|  3344|Semiconductor and...| 33441|Semiconductor and...|334413|Semiconductor and...|ETA9B609BE4E431E44|    IT Data Analysts| talent data analyst|[\n  "KS1250B78VW...|[\n  "Interactive...|[\n  "KS1250B78VW...|   [\n  "Interactive...|                  []|                  []|[\n  "ESFA9982A2A...|[\n  "Analytical ...|[\n  "KS1250B78VW...|[\n  "Interactive...|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31|       Manufacturing|         334|Computer and Elec...|        3344|Semiconductor and...|       33441|Semiconductor and...|      334413|Semiconductor and...|      108668.5|      1|          Bachelor's|</w:t>
      </w:r>
      <w:r>
        <w:br/>
      </w:r>
      <w:r>
        <w:rPr>
          <w:rStyle w:val="VerbatimChar"/>
        </w:rPr>
        <w:t xml:space="preserve">|3d589c9d84677ca94...|         9/6/2024|  2024-09-06 20:32:...|         1|6/2/2024| 7/7/2024|      35| [\n  "Job Board"\n]|[\n  "dejobs.org"\n]|[\n  "https://dej...|         []|               NULL|        Data Analyst|Taking care of pe...|      6/10/2024|               8| 39063746|            Sedgwick|            Sedgwick|              false|           [\n  2\n]| [  "Bachelor's de...|            2|  Bachelor's degree|         NULL|              NULL|              1|Full-time (&gt; 32 h...|                 5.0|                NULL|        false|115024.0|          0|          [None]|               NULL| 130042.0|    87295.0|{\n  "lat": 39.75...|    RGF5dG9uLCBPSA==|        Dayton, OH| 39113|      Montgomery, OH|19430|Dayton-Kettering, OH|   39|         Ohio|          39113|      Montgomery, OH|          39113|      Montgomery, OH|       19430|Dayton-Kettering, OH|       19430|Dayton-Kettering-...|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      108668.5|      1|          Bachelor's|</w:t>
      </w:r>
      <w:r>
        <w:br/>
      </w:r>
      <w:r>
        <w:rPr>
          <w:rStyle w:val="VerbatimChar"/>
        </w:rPr>
        <w:t xml:space="preserve">|5a843df632e1ff756...|        6/21/2024|   2024-06-21 07:00:00|         0|6/2/2024|6/20/2024|      18| [\n  "Job Board"\n]|[\n  "computerwor...|[\n  "http://comp...|         []|               NULL|SAP SD/OTC Consul...|SAP SD/OTC Consul...|      6/20/2024|              18|100173263|Global Enterprise...|Global Enterprise...|               true|          [\n  99\n]| [  "No Education ...|           99|No Education Listed|         NULL|              NULL|              1|Full-time (&gt; 32 h...|                 7.0|                 7.0|        false|115024.0|          0|          [None]|               NULL| 130042.0|    87295.0|{\n  "lat": 41.12...|    RnJhbmtsaW4sIE5K|      Franklin, NJ| 34037|          Sussex, NJ|35620|New York-Newark-J...|   34|   New Jersey|          34037|          Sussex, NJ|          34037|          Sussex, NJ|       35620|New York-Newark-J...|       35620|New York-Newark-J...|    99|Unclassified Indu...|   999|Unclassified Indu...|  9999|Unclassified Indu...| 99999|Unclassified Indu...|999999|Unclassified Indu...|ET6244BCEEC5921581| SAP OTC Consultants|sap sd otc consul...|[\n  "KS1200771D9...|[\n  "JavaScript ...|[\n  "KS1200771D9...|   [\n  "JavaScript ...|                  []|                  []|                  []|                  []|[\n  "KS1200771D9...|[\n  "JavaScript ...|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99|Unclassified Indu...|         999|Unclassified Indu...|        9999|Unclassified Indu...|       99999|Unclassified Indu...|      999999|Unclassified Indu...|      108668.5|      1|Associate's or lower|</w:t>
      </w:r>
      <w:r>
        <w:br/>
      </w:r>
      <w:r>
        <w:rPr>
          <w:rStyle w:val="VerbatimChar"/>
        </w:rPr>
        <w:t xml:space="preserve">|229620073766234e8...|        10/9/2024|  2024-10-09 18:07:...|         0|6/2/2024| 8/1/2024|    NULL|   [\n  "Company"\n]|   [\n  "3ds.com"\n]|[\n  "https://www...|         []|               NULL|Sr. Marketing Ana...|Sr. Marketing Ana...|       8/1/2024|            NULL| 39016169|  Dassault SystÃ¨mes|    Dassault Systmes|              false|     [\n  2,\n  3\n]| [  "Bachelor's de...|            2|  Bachelor's degree|            3|   Master's degree|              1|Full-time (&gt; 32 h...|                 2.0|                 2.0|        false| 92962.0|          0|          [None]|               year| 106424.0|    79500.0|{\n  "lat": 40.75...|    TmV3IFlvcmssIE5Z|      New York, NY| 36061|        New York, NY|35620|New York-Newark-J...|   36|     New York|          36061|        New York, NY|          36061|        New York, NY|       35620|New York-Newark-J...|       35620|New York-Newark-J...|    54|Professional, Sci...|   541|Professional, Sci...|  5415|Computer Systems ...| 54151|Computer Systems ...|541511|Custom Computer P...|ET1CE3CFA5447376E9|  Marketing Analysts|sr marketing analyst|[\n  "KS4407N6CMT...|[\n  "Salesforce"...|[\n  "KS4407N6CMT...|   [\n  "Salesforce"...|                  []|                  []|[\n  "KS7G747655V...|[\n  "Prioritizat...|[\n  "KS4407N6CMT...|[\n  "Salesforce"...|15-2051.01|Business Intellig...|15-2051.01|Business Intellig...|[\n  "52.0101",\n...|[\n  "Business/Co...|[\n  "52.01",\n  ...|[\n  "Business/Co...|[\n  "52",\n  "45...|[\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7\n]|  [\n  "Artificial ...|          54|Professional, Sci...|         541|Professional, Sci...|        5415|Computer Systems ...|       54151|Computer Systems ...|      541511|Custom Computer P...|       92962.0|      1|          Bachelor's|</w:t>
      </w:r>
      <w:r>
        <w:br/>
      </w:r>
      <w:r>
        <w:rPr>
          <w:rStyle w:val="VerbatimChar"/>
        </w:rPr>
        <w:t xml:space="preserve">|b7aa80a24c82f080c...|        9/28/2024|  2024-09-28 14:06:...|         8|6/2/2024|9/27/2024|    NULL|[\n  "Government"...|[\n  "dcscorp.com...|[\n  "https://www...|         []|               NULL|        Data Analyst|Data Analyst In R...|      7/13/2024|              41| 12147696|     DCS Corporation|           DCS Corp.|              false|[\n  0,\n  1,\n  ...| [  "High school o...|            0| High school or GED|            2| Bachelor's degree|              1|Full-time (&gt; 32 h...|                10.0|                NULL|        false|107645.0|          2|      Not Remote|               year| 123732.0|    91559.0|{\n  "lat": 35.62...|UmlkZ2VjcmVzdCwgQ0E=|    Ridgecrest, CA|  6029|            Kern, CA|12540|     Bakersfield, CA|    6|   California|           6029|            Kern, CA|           6029|            Kern, CA|       12540|     Bakersfield, CA|       12540|Bakersfield-Delan...|    42|     Wholesale Trade|   423|Merchant Wholesal...|  4238|Machinery, Equipm...| 42383|Industrial Machin...|423830|Industrial Machin...|ET3037E0C947A02404|       Data Analysts|        data analyst|[\n  "KS128HD6KJS...|[\n  "Regression ...|[\n  "KS128HD6KJS...|   [\n  "Regression ...|[\n  "KS683TN76T7...|[\n  "Security Cl...|[\n  "KS1203C6N9B...|[\n  "Research",\...|[\n  "KS125LS6N7W...|[\n  "Python (Pro...|15-2051.01|Business Intellig...|15-2051.01|Business Intellig...|[\n  "14.0101",\n...|[\n  "Engineering...|[\n  "14.01",\n  ...|[\n  "Engineering...|[\n  "14",\n  "14...|[\n  "Engineering...|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42|     Wholesale Trade|         423|Merchant Wholesal...|        4238|Machinery, Equipm...|       42383|Industrial Machin...|      423830|Industrial Machin...|      107645.5|      1|               Other|</w:t>
      </w:r>
      <w:r>
        <w:br/>
      </w:r>
      <w:r>
        <w:rPr>
          <w:rStyle w:val="VerbatimChar"/>
        </w:rPr>
        <w:t xml:space="preserve">|2a107fd40bb1afac4...|        6/17/2024|   2024-06-17 07:00:00|         0|6/2/2024| 6/8/2024|       6| [\n  "Job Board"\n]|  [\n  "dice.com"\n]|[\n  "https://www...|         []|               NULL|        Data Analyst|Data Analyst\nTEK...|       6/8/2024|               6|  4063994|       Allegis Group|TEKsystems c/o Al...|               true|          [\n  99\n]| [  "No Education ...|           99|No Education Listed|         NULL|              NULL|              1|Full-time (&gt; 32 h...|                 2.0|                NULL|        false|115024.0|          0|          [None]|               NULL| 130042.0|    87295.0|{\n  "lat": 21.30...|    SG9ub2x1bHUsIEhJ|      Honolulu, HI| 15003|        Honolulu, HI|46520|  Urban Honolulu, HI|   15|       Hawaii|          15003|        Honolulu, HI|          15003|        Honolulu, HI|       46520|  Urban Honolulu, HI|       46520|  Urban Honolulu, HI|    56|Administrative an...|   561|Administrative an...|  5613| Employment Services| 56132|Temporary Help Se...|561320|Temporary Help Se...|ET3037E0C947A02404|       Data Analysts|        data analyst|[\n  "KS7LO8P3MXB...|[\n  "Data Scienc...|[\n  "KS7LO8P3MXB...|   [\n  "Data Scienc...|                  []|                  []|[\n  "KS122556LMQ...|[\n  "Communicati...|[\n  "KS440W865GC...|[\n  "SQL (Progra...|15-2051.01|Business Intellig...|15-2051.01|Business Intellig...|[\n  "11.0701",\n...|[\n  "Computer Sc...|[\n  "11.07",\n  ...|[\n  "Computer Sc...|[\n  "11",\n  "30...|[\n  "Computer an...|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fd48c3ce533c3d20a...|         9/6/2024|  2024-09-06 20:32:...|         0|6/2/2024| 7/5/2024|      33| [\n  "Job Board"\n]|[\n  "dejobs.org"\n]|[\n  "https://dej...|         []|               NULL|Data Research Ana...|The Data Research...|       7/5/2024|              33| 34294036|             Equifax|       Equifax, Inc.|              false|           [\n  2\n]| [  "Bachelor's de...|            2|  Bachelor's degree|         NULL|              NULL|              1|Full-time (&gt; 32 h...|                NULL|                NULL|        false|115024.0|          0|          [None]|               NULL| 130042.0|    87295.0|{\n  "lat": 0,\n ...|W1Vua25vd24gQ2l0e...|[Unknown City], GA| 13999|[Unknown county], GA| NULL|                NULL|   13|      Georgia|          13999|[Unknown county], GA|          13999|[Unknown county], GA|        NULL|                NULL|        NULL|                NULL|    52|Finance and Insur...|   522|Credit Intermedia...|  5223|Activities Relate...| 52232|Financial Transac...|522320|Financial Transac...|ET252B42EF548117CC|    Data Researchers|data research ana...|[\n  "KS120GV6C72...|[\n  "Data Analys...|[\n  "KS120GV6C72...|   [\n  "Data Analys...|                  []|                  []|[\n  "KS1203C6N9B...|[\n  "Research",\...|                  []|                  []|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2|Credit Intermedia...|        5223|Activities Relate...|       52232|Financial Transac...|      522320|Financial Transac...|      108668.5|      1|          Bachelor's|</w:t>
      </w:r>
      <w:r>
        <w:br/>
      </w:r>
      <w:r>
        <w:rPr>
          <w:rStyle w:val="VerbatimChar"/>
        </w:rPr>
        <w:t xml:space="preserve">|57b527ea0f91db5bb...|         9/6/2024|  2024-09-06 20:32:...|         0|6/2/2024|7/27/2024|      55| [\n  "Job Board"\n]|[\n  "simplyhired...|[\n  "https://www...|         []|               NULL|Power, Utilities ...|Power, Utilities ...|      7/27/2024|              55|  5732448|            Deloitte|            Deloitte|              false|     [\n  2,\n  3\n]| [  "Bachelor's de...|            2|  Bachelor's degree|            3|   Master's degree|              1|Full-time (&gt; 32 h...|                 6.0|                NULL|        false|192800.0|          0|          [None]|               year| 241000.0|   144600.0|{\n  "lat": 42.33...|    RGV0cm9pdCwgTUk=|       Detroit, MI| 26163|           Wayne, MI|19820|Detroit-Warren-De...|   26|     Michigan|          26163|           Wayne, MI|          26163|           Wayne, MI|       19820|Detroit-Warren-De...|       19820|Detroit-Warren-De...|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   [\n  "45.0702"\n]|[\n  "Geographic ...|     [\n  "45.07"\n]|[\n  "Geography a...|        [\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      192800.0|      1|          Bachelor's|</w:t>
      </w:r>
      <w:r>
        <w:br/>
      </w:r>
      <w:r>
        <w:rPr>
          <w:rStyle w:val="VerbatimChar"/>
        </w:rPr>
        <w:t xml:space="preserve">|036cd733481fbcc98...|         8/2/2024|  2024-08-02 17:08:...|         0|6/2/2024| 8/1/2024|    NULL| [\n  "Job Board"\n]|    [\n  "ms.gov"\n]|[\n  "https://win...|         []|               NULL|Sr. Enterprise Da...|Sr. Enterprise Da...|      6/14/2024|              12| 38205299|Lincoln Financial...|Lincoln Financial...|              false|          [\n  99\n]| [  "No Education ...|           99|No Education Listed|         NULL|              NULL|              1|Full-time (&gt; 32 h...|                NULL|                NULL|        false| 81286.0|          1|          Remote|               year|  81286.0|    81286.0|{\n  "lat": 32.29...|    SmFja3NvbiwgTVM=|       Jackson, MS| 28049|           Hinds, MS|27140|         Jackson, MS|   28|  Mississippi|          28049|           Hinds, MS|          28049|           Hinds, MS|       27140|         Jackson, MS|       27140|         Jackson, MS|    52|Finance and Insur...|   523|Securities, Commo...|  5239|Other Financial I...| 52394|Portfolio Managem...|523940|Portfolio Managem...|ET0000000000000000|        Unclassified|sr enterprise dat...|[\n  "KS122NM6B8T...|[\n  "Data Archit...|[\n  "KS122NM6B8T...|   [\n  "Data Archit...|[\n  "ESE495A4017...|[\n  "Valid Drive...|                  []|                  []|                  []|                  []|15-2051.01|Business Intellig...|15-2051.01|Business Intellig...|                  []|                  []|                  []|                  []|                  []|                  []|   15-0000|Computer and Math...|   15-2000|Mathematical Scie...|   15-2050|Data Scientists|   15-2051|Data Scientists|             23|Information Techn...|        231510|Computer Systems ...|                  23151012|           Enterprise Architect|                2315|     Network and Syste...|                     23151012|              Enterprise Architect|           231510|  Computer Systems ...|                   2315|        Network and Syste...|                23|   Information Techn...|15-0000|Computer and Math...|15-2000|Mathematical Scie...|15-2050|Data Scientists|15-2051|Data Scientists|             NULL|                  NULL|          52|Finance and Insur...|         523|Securities, Commo...|        5239|Other Financial I...|       52394|Portfolio Managem...|      523940|Portfolio Managem...|       81286.0|      1|Associate's or lower|</w:t>
      </w:r>
      <w:r>
        <w:br/>
      </w:r>
      <w:r>
        <w:rPr>
          <w:rStyle w:val="VerbatimChar"/>
        </w:rPr>
        <w:t xml:space="preserve">|138ce2c9453b47a9b...|        8/10/2024|  2024-08-10 19:36:...|         5|6/2/2024| 8/9/2024|    NULL|[\n  "Job Board",...|[\n  "silkroad.co...|[\n  "https://mai...|         []|               NULL|SENIOR CONSULTANT...|SENIOR CONSULTANT...|       6/8/2024|               6|     1967|   Boston University|   Boston University|              false|[\n  1,\n  2,\n  ...| [  "Associate deg...|            1|   Associate degree|            3|   Master's degree|              1|Full-time (&gt; 32 h...|                 5.0|                 5.0|        false|115024.0|          1|          Remote|               NULL| 130042.0|    87295.0|{\n  "lat": 42.36...|    Qm9zdG9uLCBNQQ==|        Boston, MA| 25025|         Suffolk, MA|14460|Boston-Cambridge-...|   25|Massachusetts|          25025|         Suffolk, MA|          25025|         Suffolk, MA|       14460|Boston-Cambridge-...|       14460|Boston-Cambridge-...|    61|Educational Services|   611|Educational Services|  6113|Colleges, Univers...| 61131|Colleges, Univers...|611310|Colleges, Univers...|ET210B837B93B7B3F9|Continuous Improv...|senior consultant...|[\n  "ESB38820A54...|[\n  "Effective C...|[\n  "ESB38820A54...|   [\n  "Effective C...|[\n  "KS7G2ZG794H...|[\n  "Certified I...|[\n  "KS1280B68GD...|[\n  "Presentatio...|                  []|                  []|15-2051.01|Business Intellig...|15-2051.01|Business Intellig...|   [\n  "52.0201"\n]|[\n  "Business Ad...|     [\n  "52.02"\n]|[\n  "Business Ad...|        [\n  "52"\n]|[\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61|Educational Services|         611|Educational Services|        6113|Colleges, Univers...|       61131|Colleges, Univers...|      611310|Colleges, Univers...|      108668.5|      1|               Other|</w:t>
      </w:r>
      <w:r>
        <w:br/>
      </w:r>
      <w:r>
        <w:rPr>
          <w:rStyle w:val="VerbatimChar"/>
        </w:rPr>
        <w:t xml:space="preserve">|dd191e2ce3062c371...|         9/6/2024|  2024-09-06 20:32:...|         0|6/2/2024|6/20/2024|      18| [\n  "Job Board"\n]|[\n  "phoenixrecr...|[\n  "https://www...|         []|               NULL| SAP FSCM Consultant|Job Description: ...|      6/20/2024|              18|  8592955|           Accenture|           Accenture|              false|     [\n  1,\n  2\n]| [  "Associate deg...|            1|   Associate degree|            2| Bachelor's degree|              1|Full-time (&gt; 32 h...|                12.0|                NULL|        false|125900.0|          0|          [None]|               year| 188600.0|    63200.0|{\n  "lat": 0,\n ...|W1Vua25vd24gQ2l0e...|[Unknown City], AZ|  4999|[Unknown county], AZ| NULL|                NULL|    4|      Arizona|           4999|[Unknown county], AZ|           4999|[Unknown county], AZ|        NULL|                NULL|        NULL|                NULL|    54|Professional, Sci...|   541|Professional, Sci...|  5415|Computer Systems ...| 54151|Computer Systems ...|541512|Computer Systems ...|ETF594A2C05D212506|Peoplesoft FSCM C...| sap fscm consultant|[\n  "KS7G7VL78R2...|[\n  "Profit Cent...|[\n  "KS7G7VL78R2...|   [\n  "Profit Cent...|                  []|                  []|[\n  "KS122ZF75YV...|[\n  "Digitizatio...|[\n  "KS7G7VL78R2...|[\n  "Profit Cent...|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54|Professional, Sci...|         541|Professional, Sci...|        5415|Computer Systems ...|       54151|Computer Systems ...|      541512|Computer Systems ...|      125900.0|      1|               Other|</w:t>
      </w:r>
      <w:r>
        <w:br/>
      </w:r>
      <w:r>
        <w:rPr>
          <w:rStyle w:val="VerbatimChar"/>
        </w:rPr>
        <w:t xml:space="preserve">|99856b5a8a1c75d90...|         9/6/2024|  2024-09-06 20:32:...|         0|6/2/2024| 8/1/2024|    NULL|[\n  "Government"\n]|[\n  "alaska.gov"\n]|[\n  "https://ala...|         []|               NULL|Oracle Consultant...|Onsite - Work ons...|      7/10/2024|              38|   133098|Smx Corporation L...|                 SMX|               true|          [\n  99\n]| [  "No Education ...|           99|No Education Listed|         NULL|              NULL|              1|Full-time (&gt; 32 h...|                 3.0|                 3.0|        false|115024.0|          1|          Remote|               NULL| 130042.0|    87295.0|{\n  "lat": 58.30...|    SnVuZWF1LCBBSw==|        Juneau, AK|  2110|  Juneau Borough, AK|27940|          Juneau, AK|    2|       Alaska|           2110|  Juneau Borough, AK|           2110|  Juneau Borough, AK|       27940|          Juneau, AK|       27940|          Juneau, AK|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f28123528a32b8c9b...|         9/6/2024|  2024-09-06 20:32:...|         0|6/2/2024| 8/1/2024|    NULL|   [\n  "Company"\n]|[\n  "sca.health"\n]|[\n  "https://car...|         []|               NULL| Principal Architect|Principal Archite...|       8/1/2024|            NULL| 39192167|Surgical Care Aff...|Surgical Care Aff...|              false|           [\n  2\n]| [  "Bachelor's de...|            2|  Bachelor's degree|         NULL|              NULL|              1|Full-time (&gt; 32 h...|                 8.0|                 8.0|        false|115024.0|          0|          [None]|               year| 170000.0|   160000.0|{\n  "lat": 33.51...|QmlybWluZ2hhbSwgQUw=|    Birmingham, AL|  1073|       Jefferson, AL|13820|Birmingham-Hoover...|    1|      Alabama|           1073|       Jefferson, AL|           1073|       Jefferson, AL|       13820|Birmingham-Hoover...|       13820|      Birmingham, AL|    62|Health Care and S...|   621|Ambulatory Health...|  6214|Outpatient Care C...| 62149|Other Outpatient ...|621493|Freestanding Ambu...|ET7767EEDBF263F7B7|Principal Architects| principal architect|[\n  "ES99B020D66...|[\n  "Business Ob...|[\n  "ES4B99FD0FD...|   [\n  "Infrastruct...|[\n  "KS125K065BR...|[\n  "Juniper Net...|[\n  "ES99B020D66...|[\n  "Business Ob...|[\n  "KS120V86MZW...|[\n  "Microsoft A...|15-2051.01|Business Intellig...|15-2051.01|Business Intellig...|                  []|                  []|                  []|                  []|                  []|                  []|   15-0000|Computer and Math...|   15-2000|Mathematical Scie...|   15-2050|Data Scientists|   15-2051|Data Scientists|             23|Information Techn...|        231510|Computer Systems ...|                  23151012|           Enterprise Architect|                2315|     Network and Syste...|                     23151012|              Enterprise Architect|           231510|  Computer Systems ...|                   2315|        Network and Syste...|                23|   Information Techn...|15-0000|Computer and Math...|15-2000|Mathematical Scie...|15-2050|Data Scientists|15-2051|Data Scientists|        [\n  5\n]|  [\n  "Cybersecuri...|          62|Health Care and S...|         621|Ambulatory Health...|        6214|Outpatient Care C...|       62149|Other Outpatient ...|      621493|Freestanding Ambu...|      165000.0|      1|          Bachelor's|</w:t>
      </w:r>
      <w:r>
        <w:br/>
      </w:r>
      <w:r>
        <w:rPr>
          <w:rStyle w:val="VerbatimChar"/>
        </w:rPr>
        <w:t xml:space="preserve">|b4e618e8d2a2b6744...|        10/9/2024|  2024-10-09 18:07:...|         2|6/2/2024|8/11/2024|    NULL| [\n  "Job Board"\n]|[\n  "castrovalle...|[\n  "https://www...|         []|               NULL|Principal growth ...|Principal growth ...|      7/27/2024|              55| 40794223|Aircall Internati...|             Aircall|              false|          [\n  99\n]| [  "No Education ...|           99|No Education Listed|         NULL|              NULL|              1|Full-time (&gt; 32 h...|                 6.0|                NULL|        false|170000.0|          0|          [None]|               year| 220000.0|   120000.0|{\n  "lat": 37.77...|U2FuIEZyYW5jaXNjb...| San Francisco, CA|  6075|   San Francisco, CA|41860|San Francisco-Oak...|    6|   California|           6075|   San Francisco, CA|           6075|   San Francisco, CA|       41860|San Francisco-Oak...|       41860|San Francisco-Oak...|    99|Unclassified Indu...|   999|Unclassified Indu...|  9999|Unclassified Indu...| 99999|Unclassified Indu...|999999|Unclassified Indu...|ET54F46C4290228B21|     Growth Analysts|principal growth ...|[\n  "ESA420F05EB...|[\n  "Curiosity",...|[\n  "KS1218H6QYL...|   [\n  "Business Co...|                  []|                  []|[\n  "ESA420F05EB...|[\n  "Curiosity",...|[\n  "KS1200364C9...|[\n  "C (Programm...|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99|Unclassified Indu...|         999|Unclassified Indu...|        9999|Unclassified Indu...|       99999|Unclassified Indu...|      999999|Unclassified Indu...|      170000.0|      1|Associate's or lower|</w:t>
      </w:r>
      <w:r>
        <w:br/>
      </w:r>
      <w:r>
        <w:rPr>
          <w:rStyle w:val="VerbatimChar"/>
        </w:rPr>
        <w:t xml:space="preserve">+--------------------+-----------------+----------------------+----------+--------+---------+--------+--------------------+--------------------+--------------------+-----------+-------------------+--------------------+--------------------+---------------+----------------+---------+--------------------+--------------------+-------------------+--------------------+---------------------+-------------+-------------------+-------------+------------------+---------------+--------------------+--------------------+--------------------+-------------+--------+-----------+----------------+-------------------+---------+-----------+--------------------+--------------------+------------------+------+--------------------+-----+--------------------+-----+-------------+---------------+--------------------+---------------+--------------------+------------+--------------------+------------+--------------------+------+--------------------+------+--------------------+------+--------------------+------+--------------------+------+--------------------+------------------+--------------------+--------------------+--------------------+--------------------+--------------------+-----------------------+--------------------+--------------------+--------------------+--------------------+--------------------+--------------------+----------+--------------------+----------+--------------------+--------------------+--------------------+--------------------+--------------------+--------------------+--------------------+----------+--------------------+----------+--------------------+----------+---------------+----------+---------------+---------------+--------------------+--------------+--------------------+--------------------------+-------------------------------+--------------------+-------------------------+-----------------------------+----------------------------------+-----------------+----------------------+-----------------------+----------------------------+------------------+-----------------------+-------+--------------------+-------+--------------------+-------+---------------+-------+---------------+-----------------+----------------------+------------+--------------------+------------+--------------------+------------+--------------------+------------+--------------------+------------+--------------------+--------------+-------+--------------------+</w:t>
      </w:r>
      <w:r>
        <w:br/>
      </w:r>
      <w:r>
        <w:rPr>
          <w:rStyle w:val="VerbatimChar"/>
        </w:rPr>
        <w:t xml:space="preserve">only showing top 20 rows</w:t>
      </w:r>
    </w:p>
    <w:p>
      <w:pPr>
        <w:pStyle w:val="SourceCode"/>
      </w:pPr>
      <w:r>
        <w:rPr>
          <w:rStyle w:val="CommentTok"/>
        </w:rPr>
        <w:t xml:space="preserve">#parse</w:t>
      </w:r>
      <w:r>
        <w:br/>
      </w:r>
      <w:r>
        <w:rPr>
          <w:rStyle w:val="NormalTok"/>
        </w:rPr>
        <w:t xml:space="preserve">export_cols3 </w:t>
      </w:r>
      <w:r>
        <w:rPr>
          <w:rStyle w:val="OperatorTok"/>
        </w:rPr>
        <w:t xml:space="preserve">=</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MAX_YEARS_EXPERIENCE"</w:t>
      </w:r>
      <w:r>
        <w:br/>
      </w:r>
      <w:r>
        <w:rPr>
          <w:rStyle w:val="NormalTok"/>
        </w:rPr>
        <w:t xml:space="preserve">]</w:t>
      </w:r>
    </w:p>
    <w:p>
      <w:pPr>
        <w:pStyle w:val="SourceCode"/>
      </w:pPr>
      <w:r>
        <w:rPr>
          <w:rStyle w:val="NormalTok"/>
        </w:rPr>
        <w:t xml:space="preserve">df_selected3 </w:t>
      </w:r>
      <w:r>
        <w:rPr>
          <w:rStyle w:val="OperatorTok"/>
        </w:rPr>
        <w:t xml:space="preserve">=</w:t>
      </w:r>
      <w:r>
        <w:rPr>
          <w:rStyle w:val="NormalTok"/>
        </w:rPr>
        <w:t xml:space="preserve"> df.select(export_cols3)</w:t>
      </w:r>
      <w:r>
        <w:br/>
      </w:r>
      <w:r>
        <w:rPr>
          <w:rStyle w:val="NormalTok"/>
        </w:rPr>
        <w:t xml:space="preserve">df_selected3.show(</w:t>
      </w:r>
      <w:r>
        <w:rPr>
          <w:rStyle w:val="DecValTok"/>
        </w:rPr>
        <w:t xml:space="preserve">10</w:t>
      </w:r>
      <w:r>
        <w:rPr>
          <w:rStyle w:val="NormalTok"/>
        </w:rPr>
        <w:t xml:space="preserve">)</w:t>
      </w:r>
    </w:p>
    <w:p>
      <w:pPr>
        <w:pStyle w:val="SourceCode"/>
      </w:pPr>
      <w:r>
        <w:rPr>
          <w:rStyle w:val="VerbatimChar"/>
        </w:rPr>
        <w:t xml:space="preserve">+----------------------------------+--------------+--------------------+</w:t>
      </w:r>
      <w:r>
        <w:br/>
      </w:r>
      <w:r>
        <w:rPr>
          <w:rStyle w:val="VerbatimChar"/>
        </w:rPr>
        <w:t xml:space="preserve">|LOT_V6_SPECIALIZED_OCCUPATION_NAME|Average Salary|MAX_YEARS_EXPERIENCE|</w:t>
      </w:r>
      <w:r>
        <w:br/>
      </w:r>
      <w:r>
        <w:rPr>
          <w:rStyle w:val="VerbatimChar"/>
        </w:rPr>
        <w:t xml:space="preserve">+----------------------------------+--------------+--------------------+</w:t>
      </w:r>
      <w:r>
        <w:br/>
      </w:r>
      <w:r>
        <w:rPr>
          <w:rStyle w:val="VerbatimChar"/>
        </w:rPr>
        <w:t xml:space="preserve">|              General ERP Analy...|      108668.5|                 2.0|</w:t>
      </w:r>
      <w:r>
        <w:br/>
      </w:r>
      <w:r>
        <w:rPr>
          <w:rStyle w:val="VerbatimChar"/>
        </w:rPr>
        <w:t xml:space="preserve">|              Oracle Consultant...|      108668.5|                 3.0|</w:t>
      </w:r>
      <w:r>
        <w:br/>
      </w:r>
      <w:r>
        <w:rPr>
          <w:rStyle w:val="VerbatimChar"/>
        </w:rPr>
        <w:t xml:space="preserve">|                      Data Analyst|      108668.5|                NULL|</w:t>
      </w:r>
      <w:r>
        <w:br/>
      </w:r>
      <w:r>
        <w:rPr>
          <w:rStyle w:val="VerbatimChar"/>
        </w:rPr>
        <w:t xml:space="preserve">|                      Data Analyst|      108668.5|                NULL|</w:t>
      </w:r>
      <w:r>
        <w:br/>
      </w:r>
      <w:r>
        <w:rPr>
          <w:rStyle w:val="VerbatimChar"/>
        </w:rPr>
        <w:t xml:space="preserve">|              Oracle Consultant...|       92500.0|                NULL|</w:t>
      </w:r>
      <w:r>
        <w:br/>
      </w:r>
      <w:r>
        <w:rPr>
          <w:rStyle w:val="VerbatimChar"/>
        </w:rPr>
        <w:t xml:space="preserve">|                      Data Analyst|      110155.0|                NULL|</w:t>
      </w:r>
      <w:r>
        <w:br/>
      </w:r>
      <w:r>
        <w:rPr>
          <w:rStyle w:val="VerbatimChar"/>
        </w:rPr>
        <w:t xml:space="preserve">|                      Data Analyst|      108668.5|                NULL|</w:t>
      </w:r>
      <w:r>
        <w:br/>
      </w:r>
      <w:r>
        <w:rPr>
          <w:rStyle w:val="VerbatimChar"/>
        </w:rPr>
        <w:t xml:space="preserve">|                      Data Analyst|      108668.5|                NULL|</w:t>
      </w:r>
      <w:r>
        <w:br/>
      </w:r>
      <w:r>
        <w:rPr>
          <w:rStyle w:val="VerbatimChar"/>
        </w:rPr>
        <w:t xml:space="preserve">|              General ERP Analy...|      108668.5|                 7.0|</w:t>
      </w:r>
      <w:r>
        <w:br/>
      </w:r>
      <w:r>
        <w:rPr>
          <w:rStyle w:val="VerbatimChar"/>
        </w:rPr>
        <w:t xml:space="preserve">|                      Data Analyst|       92962.0|                 2.0|</w:t>
      </w:r>
      <w:r>
        <w:br/>
      </w:r>
      <w:r>
        <w:rPr>
          <w:rStyle w:val="VerbatimChar"/>
        </w:rPr>
        <w:t xml:space="preserve">+----------------------------------+--------------+--------------------+</w:t>
      </w:r>
      <w:r>
        <w:br/>
      </w:r>
      <w:r>
        <w:rPr>
          <w:rStyle w:val="VerbatimChar"/>
        </w:rPr>
        <w:t xml:space="preserve">only showing top 10 rows</w:t>
      </w:r>
    </w:p>
    <w:p>
      <w:pPr>
        <w:pStyle w:val="SourceCode"/>
      </w:pPr>
      <w:r>
        <w:rPr>
          <w:rStyle w:val="NormalTok"/>
        </w:rPr>
        <w:t xml:space="preserve">pdf3 </w:t>
      </w:r>
      <w:r>
        <w:rPr>
          <w:rStyle w:val="OperatorTok"/>
        </w:rPr>
        <w:t xml:space="preserve">=</w:t>
      </w:r>
      <w:r>
        <w:rPr>
          <w:rStyle w:val="NormalTok"/>
        </w:rPr>
        <w:t xml:space="preserve"> df_selected3.toPandas()</w:t>
      </w:r>
      <w:r>
        <w:br/>
      </w:r>
      <w:r>
        <w:rPr>
          <w:rStyle w:val="CommentTok"/>
        </w:rPr>
        <w:t xml:space="preserve">#pdf2.to_csv("./data/lighthouse_cleaned.csv", index=False)</w:t>
      </w:r>
      <w:r>
        <w:br/>
      </w:r>
      <w:r>
        <w:rPr>
          <w:rStyle w:val="CommentTok"/>
        </w:rPr>
        <w:t xml:space="preserve">#print(len(pdf2))</w:t>
      </w:r>
      <w:r>
        <w:br/>
      </w:r>
      <w:r>
        <w:rPr>
          <w:rStyle w:val="NormalTok"/>
        </w:rPr>
        <w:t xml:space="preserve">pdf3.head(</w:t>
      </w:r>
      <w:r>
        <w:rPr>
          <w:rStyle w:val="DecValTok"/>
        </w:rPr>
        <w:t xml:space="preserve">10</w:t>
      </w:r>
      <w:r>
        <w:rPr>
          <w:rStyle w:val="NormalTok"/>
        </w:rPr>
        <w:t xml:space="preserve">)</w:t>
      </w:r>
    </w:p>
    <w:p>
      <w:pPr>
        <w:pStyle w:val="SourceCode"/>
      </w:pPr>
      <w:r>
        <w:rPr>
          <w:rStyle w:val="VerbatimChar"/>
        </w:rPr>
        <w:t xml:space="preserve">[Stage 25:&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General ERP Analyst / Consultant</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Oracle Consultant / Analyst</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3</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4</w:t>
            </w:r>
          </w:p>
        </w:tc>
        <w:tc>
          <w:tcPr/>
          <w:p>
            <w:pPr>
              <w:pStyle w:val="Compact"/>
            </w:pPr>
            <w:r>
              <w:t xml:space="preserve">Oracle Consultant / Analyst</w:t>
            </w:r>
          </w:p>
        </w:tc>
        <w:tc>
          <w:tcPr/>
          <w:p>
            <w:pPr>
              <w:pStyle w:val="Compact"/>
            </w:pPr>
            <w:r>
              <w:t xml:space="preserve">92500.0</w:t>
            </w:r>
          </w:p>
        </w:tc>
        <w:tc>
          <w:tcPr/>
          <w:p>
            <w:pPr>
              <w:pStyle w:val="Compact"/>
            </w:pPr>
            <w:r>
              <w:t xml:space="preserve">NaN</w:t>
            </w:r>
          </w:p>
        </w:tc>
      </w:tr>
      <w:tr>
        <w:tc>
          <w:tcPr/>
          <w:p>
            <w:pPr>
              <w:pStyle w:val="Compact"/>
            </w:pPr>
            <w:r>
              <w:t xml:space="preserve">5</w:t>
            </w:r>
          </w:p>
        </w:tc>
        <w:tc>
          <w:tcPr/>
          <w:p>
            <w:pPr>
              <w:pStyle w:val="Compact"/>
            </w:pPr>
            <w:r>
              <w:t xml:space="preserve">Data Analyst</w:t>
            </w:r>
          </w:p>
        </w:tc>
        <w:tc>
          <w:tcPr/>
          <w:p>
            <w:pPr>
              <w:pStyle w:val="Compact"/>
            </w:pPr>
            <w:r>
              <w:t xml:space="preserve">110155.0</w:t>
            </w:r>
          </w:p>
        </w:tc>
        <w:tc>
          <w:tcPr/>
          <w:p>
            <w:pPr>
              <w:pStyle w:val="Compact"/>
            </w:pPr>
            <w:r>
              <w:t xml:space="preserve">NaN</w:t>
            </w:r>
          </w:p>
        </w:tc>
      </w:tr>
      <w:tr>
        <w:tc>
          <w:tcPr/>
          <w:p>
            <w:pPr>
              <w:pStyle w:val="Compact"/>
            </w:pPr>
            <w:r>
              <w:t xml:space="preserve">6</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7</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8</w:t>
            </w:r>
          </w:p>
        </w:tc>
        <w:tc>
          <w:tcPr/>
          <w:p>
            <w:pPr>
              <w:pStyle w:val="Compact"/>
            </w:pPr>
            <w:r>
              <w:t xml:space="preserve">General ERP Analyst / Consultant</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Data Analyst</w:t>
            </w:r>
          </w:p>
        </w:tc>
        <w:tc>
          <w:tcPr/>
          <w:p>
            <w:pPr>
              <w:pStyle w:val="Compact"/>
            </w:pPr>
            <w:r>
              <w:t xml:space="preserve">92962.0</w:t>
            </w:r>
          </w:p>
        </w:tc>
        <w:tc>
          <w:tcPr/>
          <w:p>
            <w:pPr>
              <w:pStyle w:val="Compact"/>
            </w:pPr>
            <w:r>
              <w:t xml:space="preserve">2.0</w:t>
            </w:r>
          </w:p>
        </w:tc>
      </w:tr>
    </w:tbl>
    <w:p>
      <w:pPr>
        <w:pStyle w:val="BodyText"/>
      </w:pPr>
      <w:r>
        <w:t xml:space="preserve"> </w:t>
      </w:r>
    </w:p>
    <w:p>
      <w:pPr>
        <w:pStyle w:val="SourceCode"/>
      </w:pPr>
      <w:r>
        <w:rPr>
          <w:rStyle w:val="NormalTok"/>
        </w:rPr>
        <w:t xml:space="preserve">pdf3[</w:t>
      </w:r>
      <w:r>
        <w:rPr>
          <w:rStyle w:val="StringTok"/>
        </w:rPr>
        <w:t xml:space="preserve">"MAX_YEARS_EXPERIENCE"</w:t>
      </w:r>
      <w:r>
        <w:rPr>
          <w:rStyle w:val="NormalTok"/>
        </w:rPr>
        <w:t xml:space="preserve">] </w:t>
      </w:r>
      <w:r>
        <w:rPr>
          <w:rStyle w:val="OperatorTok"/>
        </w:rPr>
        <w:t xml:space="preserve">=</w:t>
      </w:r>
      <w:r>
        <w:rPr>
          <w:rStyle w:val="NormalTok"/>
        </w:rPr>
        <w:t xml:space="preserve"> pdf3[</w:t>
      </w:r>
      <w:r>
        <w:rPr>
          <w:rStyle w:val="StringTok"/>
        </w:rPr>
        <w:t xml:space="preserve">"MAX_YEARS_EXPERIENCE"</w:t>
      </w:r>
      <w:r>
        <w:rPr>
          <w:rStyle w:val="NormalTok"/>
        </w:rPr>
        <w:t xml:space="preserve">].fillna(</w:t>
      </w:r>
      <w:r>
        <w:rPr>
          <w:rStyle w:val="DecValTok"/>
        </w:rPr>
        <w:t xml:space="preserve">0</w:t>
      </w:r>
      <w:r>
        <w:rPr>
          <w:rStyle w:val="NormalTok"/>
        </w:rPr>
        <w:t xml:space="preserve">)</w:t>
      </w:r>
      <w:r>
        <w:br/>
      </w:r>
      <w:r>
        <w:rPr>
          <w:rStyle w:val="NormalTok"/>
        </w:rPr>
        <w:t xml:space="preserve">pdf3.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General ERP Analyst / Consultant</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Oracle Consultant / Analyst</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3</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4</w:t>
            </w:r>
          </w:p>
        </w:tc>
        <w:tc>
          <w:tcPr/>
          <w:p>
            <w:pPr>
              <w:pStyle w:val="Compact"/>
            </w:pPr>
            <w:r>
              <w:t xml:space="preserve">Oracle Consultant / Analyst</w:t>
            </w:r>
          </w:p>
        </w:tc>
        <w:tc>
          <w:tcPr/>
          <w:p>
            <w:pPr>
              <w:pStyle w:val="Compact"/>
            </w:pPr>
            <w:r>
              <w:t xml:space="preserve">92500.0</w:t>
            </w:r>
          </w:p>
        </w:tc>
        <w:tc>
          <w:tcPr/>
          <w:p>
            <w:pPr>
              <w:pStyle w:val="Compact"/>
            </w:pPr>
            <w:r>
              <w:t xml:space="preserve">0.0</w:t>
            </w:r>
          </w:p>
        </w:tc>
      </w:tr>
      <w:tr>
        <w:tc>
          <w:tcPr/>
          <w:p>
            <w:pPr>
              <w:pStyle w:val="Compact"/>
            </w:pPr>
            <w:r>
              <w:t xml:space="preserve">5</w:t>
            </w:r>
          </w:p>
        </w:tc>
        <w:tc>
          <w:tcPr/>
          <w:p>
            <w:pPr>
              <w:pStyle w:val="Compact"/>
            </w:pPr>
            <w:r>
              <w:t xml:space="preserve">Data Analyst</w:t>
            </w:r>
          </w:p>
        </w:tc>
        <w:tc>
          <w:tcPr/>
          <w:p>
            <w:pPr>
              <w:pStyle w:val="Compact"/>
            </w:pPr>
            <w:r>
              <w:t xml:space="preserve">110155.0</w:t>
            </w:r>
          </w:p>
        </w:tc>
        <w:tc>
          <w:tcPr/>
          <w:p>
            <w:pPr>
              <w:pStyle w:val="Compact"/>
            </w:pPr>
            <w:r>
              <w:t xml:space="preserve">0.0</w:t>
            </w:r>
          </w:p>
        </w:tc>
      </w:tr>
      <w:tr>
        <w:tc>
          <w:tcPr/>
          <w:p>
            <w:pPr>
              <w:pStyle w:val="Compact"/>
            </w:pPr>
            <w:r>
              <w:t xml:space="preserve">6</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7</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8</w:t>
            </w:r>
          </w:p>
        </w:tc>
        <w:tc>
          <w:tcPr/>
          <w:p>
            <w:pPr>
              <w:pStyle w:val="Compact"/>
            </w:pPr>
            <w:r>
              <w:t xml:space="preserve">General ERP Analyst / Consultant</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Data Analyst</w:t>
            </w:r>
          </w:p>
        </w:tc>
        <w:tc>
          <w:tcPr/>
          <w:p>
            <w:pPr>
              <w:pStyle w:val="Compact"/>
            </w:pPr>
            <w:r>
              <w:t xml:space="preserve">92962.0</w:t>
            </w:r>
          </w:p>
        </w:tc>
        <w:tc>
          <w:tcPr/>
          <w:p>
            <w:pPr>
              <w:pStyle w:val="Compact"/>
            </w:pPr>
            <w:r>
              <w:t xml:space="preserve">2.0</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groups </w:t>
      </w:r>
      <w:r>
        <w:rPr>
          <w:rStyle w:val="OperatorTok"/>
        </w:rPr>
        <w:t xml:space="preserve">=</w:t>
      </w:r>
      <w:r>
        <w:rPr>
          <w:rStyle w:val="NormalTok"/>
        </w:rPr>
        <w:t xml:space="preserve"> pdf3[</w:t>
      </w:r>
      <w:r>
        <w:rPr>
          <w:rStyle w:val="StringTok"/>
        </w:rPr>
        <w:t xml:space="preserve">"LOT_V6_SPECIALIZED_OCCUPATION_NAME"</w:t>
      </w:r>
      <w:r>
        <w:rPr>
          <w:rStyle w:val="NormalTok"/>
        </w:rPr>
        <w:t xml:space="preserve">].uniqu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ntrolFlowTok"/>
        </w:rPr>
        <w:t xml:space="preserve">for</w:t>
      </w:r>
      <w:r>
        <w:rPr>
          <w:rStyle w:val="NormalTok"/>
        </w:rPr>
        <w:t xml:space="preserve"> g </w:t>
      </w:r>
      <w:r>
        <w:rPr>
          <w:rStyle w:val="KeywordTok"/>
        </w:rPr>
        <w:t xml:space="preserve">in</w:t>
      </w:r>
      <w:r>
        <w:rPr>
          <w:rStyle w:val="NormalTok"/>
        </w:rPr>
        <w:t xml:space="preserve"> groups:</w:t>
      </w:r>
      <w:r>
        <w:br/>
      </w:r>
      <w:r>
        <w:rPr>
          <w:rStyle w:val="NormalTok"/>
        </w:rPr>
        <w:t xml:space="preserve">    subset </w:t>
      </w:r>
      <w:r>
        <w:rPr>
          <w:rStyle w:val="OperatorTok"/>
        </w:rPr>
        <w:t xml:space="preserve">=</w:t>
      </w:r>
      <w:r>
        <w:rPr>
          <w:rStyle w:val="NormalTok"/>
        </w:rPr>
        <w:t xml:space="preserve"> pdf3[pdf3[</w:t>
      </w:r>
      <w:r>
        <w:rPr>
          <w:rStyle w:val="StringTok"/>
        </w:rPr>
        <w:t xml:space="preserve">"LOT_V6_SPECIALIZED_OCCUPATION_NAME"</w:t>
      </w:r>
      <w:r>
        <w:rPr>
          <w:rStyle w:val="NormalTok"/>
        </w:rPr>
        <w:t xml:space="preserve">] </w:t>
      </w:r>
      <w:r>
        <w:rPr>
          <w:rStyle w:val="OperatorTok"/>
        </w:rPr>
        <w:t xml:space="preserve">==</w:t>
      </w:r>
      <w:r>
        <w:rPr>
          <w:rStyle w:val="NormalTok"/>
        </w:rPr>
        <w:t xml:space="preserve"> g]</w:t>
      </w:r>
      <w:r>
        <w:br/>
      </w:r>
      <w:r>
        <w:rPr>
          <w:rStyle w:val="NormalTok"/>
        </w:rPr>
        <w:t xml:space="preserve">    </w:t>
      </w:r>
      <w:r>
        <w:br/>
      </w:r>
      <w:r>
        <w:rPr>
          <w:rStyle w:val="NormalTok"/>
        </w:rPr>
        <w:t xml:space="preserve">    </w:t>
      </w:r>
      <w:r>
        <w:rPr>
          <w:rStyle w:val="CommentTok"/>
        </w:rPr>
        <w:t xml:space="preserve"># Add jitter to avoid overlapping points</w:t>
      </w:r>
      <w:r>
        <w:br/>
      </w:r>
      <w:r>
        <w:rPr>
          <w:rStyle w:val="NormalTok"/>
        </w:rPr>
        <w:t xml:space="preserve">    x_jitter </w:t>
      </w:r>
      <w:r>
        <w:rPr>
          <w:rStyle w:val="OperatorTok"/>
        </w:rPr>
        <w:t xml:space="preserve">=</w:t>
      </w:r>
      <w:r>
        <w:rPr>
          <w:rStyle w:val="NormalTok"/>
        </w:rPr>
        <w:t xml:space="preserve"> subset[</w:t>
      </w:r>
      <w:r>
        <w:rPr>
          <w:rStyle w:val="StringTok"/>
        </w:rPr>
        <w:t xml:space="preserve">"MAX_YEARS_EXPERIENCE"</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2</w:t>
      </w:r>
      <w:r>
        <w:rPr>
          <w:rStyle w:val="NormalTok"/>
        </w:rPr>
        <w:t xml:space="preserve">, size</w:t>
      </w:r>
      <w:r>
        <w:rPr>
          <w:rStyle w:val="OperatorTok"/>
        </w:rPr>
        <w:t xml:space="preserve">=</w:t>
      </w:r>
      <w:r>
        <w:rPr>
          <w:rStyle w:val="BuiltInTok"/>
        </w:rPr>
        <w:t xml:space="preserve">len</w:t>
      </w:r>
      <w:r>
        <w:rPr>
          <w:rStyle w:val="NormalTok"/>
        </w:rPr>
        <w:t xml:space="preserve">(subset))</w:t>
      </w:r>
      <w:r>
        <w:br/>
      </w:r>
      <w:r>
        <w:rPr>
          <w:rStyle w:val="NormalTok"/>
        </w:rPr>
        <w:t xml:space="preserve">    y_jitter </w:t>
      </w:r>
      <w:r>
        <w:rPr>
          <w:rStyle w:val="OperatorTok"/>
        </w:rPr>
        <w:t xml:space="preserve">=</w:t>
      </w:r>
      <w:r>
        <w:rPr>
          <w:rStyle w:val="NormalTok"/>
        </w:rPr>
        <w:t xml:space="preserve"> subset[</w:t>
      </w:r>
      <w:r>
        <w:rPr>
          <w:rStyle w:val="StringTok"/>
        </w:rPr>
        <w:t xml:space="preserve">"Average Salary"</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2</w:t>
      </w:r>
      <w:r>
        <w:rPr>
          <w:rStyle w:val="NormalTok"/>
        </w:rPr>
        <w:t xml:space="preserve">, size</w:t>
      </w:r>
      <w:r>
        <w:rPr>
          <w:rStyle w:val="OperatorTok"/>
        </w:rPr>
        <w:t xml:space="preserve">=</w:t>
      </w:r>
      <w:r>
        <w:rPr>
          <w:rStyle w:val="BuiltInTok"/>
        </w:rPr>
        <w:t xml:space="preserve">len</w:t>
      </w:r>
      <w:r>
        <w:rPr>
          <w:rStyle w:val="NormalTok"/>
        </w:rPr>
        <w:t xml:space="preserve">(subset))</w:t>
      </w:r>
      <w:r>
        <w:br/>
      </w:r>
      <w:r>
        <w:rPr>
          <w:rStyle w:val="NormalTok"/>
        </w:rPr>
        <w:t xml:space="preserve">    </w:t>
      </w:r>
      <w:r>
        <w:br/>
      </w:r>
      <w:r>
        <w:rPr>
          <w:rStyle w:val="NormalTok"/>
        </w:rPr>
        <w:t xml:space="preserve">    plt.scatter(x_jitter, y_jitter,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NormalTok"/>
        </w:rPr>
        <w:t xml:space="preserve">g)</w:t>
      </w:r>
      <w:r>
        <w:br/>
      </w:r>
      <w:r>
        <w:br/>
      </w:r>
      <w:r>
        <w:rPr>
          <w:rStyle w:val="NormalTok"/>
        </w:rPr>
        <w:t xml:space="preserve">plt.xlabel(</w:t>
      </w:r>
      <w:r>
        <w:rPr>
          <w:rStyle w:val="StringTok"/>
        </w:rPr>
        <w:t xml:space="preserve">"X-axis (with jitter)"</w:t>
      </w:r>
      <w:r>
        <w:rPr>
          <w:rStyle w:val="NormalTok"/>
        </w:rPr>
        <w:t xml:space="preserve">)</w:t>
      </w:r>
      <w:r>
        <w:br/>
      </w:r>
      <w:r>
        <w:rPr>
          <w:rStyle w:val="NormalTok"/>
        </w:rPr>
        <w:t xml:space="preserve">plt.ylabel(</w:t>
      </w:r>
      <w:r>
        <w:rPr>
          <w:rStyle w:val="StringTok"/>
        </w:rPr>
        <w:t xml:space="preserve">"Y-axis (with jitter)"</w:t>
      </w:r>
      <w:r>
        <w:rPr>
          <w:rStyle w:val="NormalTok"/>
        </w:rPr>
        <w:t xml:space="preserve">)</w:t>
      </w:r>
      <w:r>
        <w:br/>
      </w:r>
      <w:r>
        <w:rPr>
          <w:rStyle w:val="NormalTok"/>
        </w:rPr>
        <w:t xml:space="preserve">plt.title(</w:t>
      </w:r>
      <w:r>
        <w:rPr>
          <w:rStyle w:val="StringTok"/>
        </w:rPr>
        <w:t xml:space="preserve">"Scatter Plots per Group with Jitter"</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317101"/>
            <wp:effectExtent b="0" l="0" r="0" t="0"/>
            <wp:docPr descr="" title="" id="25" name="Picture"/>
            <a:graphic>
              <a:graphicData uri="http://schemas.openxmlformats.org/drawingml/2006/picture">
                <pic:pic>
                  <pic:nvPicPr>
                    <pic:cNvPr descr="assignment03-tluck15_files/figure-docx/cell-35-output-1.png" id="26" name="Picture"/>
                    <pic:cNvPicPr>
                      <a:picLocks noChangeArrowheads="1" noChangeAspect="1"/>
                    </pic:cNvPicPr>
                  </pic:nvPicPr>
                  <pic:blipFill>
                    <a:blip r:embed="rId24"/>
                    <a:stretch>
                      <a:fillRect/>
                    </a:stretch>
                  </pic:blipFill>
                  <pic:spPr bwMode="auto">
                    <a:xfrm>
                      <a:off x="0" y="0"/>
                      <a:ext cx="5334000" cy="3317101"/>
                    </a:xfrm>
                    <a:prstGeom prst="rect">
                      <a:avLst/>
                    </a:prstGeom>
                    <a:noFill/>
                    <a:ln w="9525">
                      <a:noFill/>
                      <a:headEnd/>
                      <a:tailEnd/>
                    </a:ln>
                  </pic:spPr>
                </pic:pic>
              </a:graphicData>
            </a:graphic>
          </wp:inline>
        </w:drawing>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Taylor Luckenbill</dc:creator>
  <cp:keywords/>
  <dcterms:created xsi:type="dcterms:W3CDTF">2025-09-27T03:33:42Z</dcterms:created>
  <dcterms:modified xsi:type="dcterms:W3CDTF">2025-09-27T03: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2, 2025</vt:lpwstr>
  </property>
  <property fmtid="{D5CDD505-2E9C-101B-9397-08002B2CF9AE}" pid="8" name="date-format">
    <vt:lpwstr>long</vt:lpwstr>
  </property>
  <property fmtid="{D5CDD505-2E9C-101B-9397-08002B2CF9AE}" pid="9" name="date-modified">
    <vt:lpwstr>September 2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